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CE1E8A" w14:textId="4EC947A0" w:rsidR="00A729B7" w:rsidRDefault="007365FD" w:rsidP="00691B91">
      <w:pPr>
        <w:sectPr w:rsidR="00A729B7" w:rsidSect="00222D59">
          <w:headerReference w:type="default" r:id="rId8"/>
          <w:footerReference w:type="default" r:id="rId9"/>
          <w:pgSz w:w="11906" w:h="16838"/>
          <w:pgMar w:top="0" w:right="0" w:bottom="0" w:left="0" w:header="709" w:footer="709" w:gutter="0"/>
          <w:cols w:space="708"/>
          <w:titlePg/>
          <w:docGrid w:linePitch="36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8A5BD8D" wp14:editId="3E7DD1F9">
                <wp:simplePos x="0" y="0"/>
                <wp:positionH relativeFrom="column">
                  <wp:posOffset>695325</wp:posOffset>
                </wp:positionH>
                <wp:positionV relativeFrom="paragraph">
                  <wp:posOffset>8824595</wp:posOffset>
                </wp:positionV>
                <wp:extent cx="3486150" cy="461010"/>
                <wp:effectExtent l="0" t="0" r="0" b="1524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86150" cy="4610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923743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2709E6" w14:textId="4AB0A63C" w:rsidR="00907F16" w:rsidRPr="00F23C16" w:rsidRDefault="00F23C16" w:rsidP="00907F16">
                            <w:pPr>
                              <w:rPr>
                                <w:rFonts w:ascii="Barlow Medium" w:hAnsi="Barlow Medium"/>
                                <w:color w:val="FFFFFF" w:themeColor="background1"/>
                                <w:sz w:val="48"/>
                                <w:szCs w:val="48"/>
                                <w:lang w:val="en-GB"/>
                              </w:rPr>
                            </w:pPr>
                            <w:r>
                              <w:rPr>
                                <w:rFonts w:ascii="Barlow Medium" w:eastAsia="SimSun" w:hAnsi="Barlow Medium" w:cs="Leelawadee"/>
                                <w:color w:val="FFFFFF" w:themeColor="background1"/>
                                <w:sz w:val="48"/>
                                <w:szCs w:val="48"/>
                                <w:lang w:val="en-GB"/>
                              </w:rPr>
                              <w:t>Notetagningshjemmesid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8A5BD8D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54.75pt;margin-top:694.85pt;width:274.5pt;height:36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" filled="f" fillcolor="#923743" stroked="f">
                <v:textbox inset="0,0,0,0">
                  <w:txbxContent>
                    <w:p w14:paraId="5A2709E6" w14:textId="4AB0A63C" w:rsidR="00907F16" w:rsidRPr="00F23C16" w:rsidRDefault="00F23C16" w:rsidP="00907F16">
                      <w:pPr>
                        <w:rPr>
                          <w:rFonts w:ascii="Barlow Medium" w:hAnsi="Barlow Medium"/>
                          <w:color w:val="FFFFFF" w:themeColor="background1"/>
                          <w:sz w:val="48"/>
                          <w:szCs w:val="48"/>
                          <w:lang w:val="en-GB"/>
                        </w:rPr>
                      </w:pPr>
                      <w:r>
                        <w:rPr>
                          <w:rFonts w:ascii="Barlow Medium" w:eastAsia="SimSun" w:hAnsi="Barlow Medium" w:cs="Leelawadee"/>
                          <w:color w:val="FFFFFF" w:themeColor="background1"/>
                          <w:sz w:val="48"/>
                          <w:szCs w:val="48"/>
                          <w:lang w:val="en-GB"/>
                        </w:rPr>
                        <w:t>Notetagningshjemmesid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D70332B" wp14:editId="4CB07148">
                <wp:simplePos x="0" y="0"/>
                <wp:positionH relativeFrom="column">
                  <wp:posOffset>714375</wp:posOffset>
                </wp:positionH>
                <wp:positionV relativeFrom="paragraph">
                  <wp:posOffset>9277350</wp:posOffset>
                </wp:positionV>
                <wp:extent cx="5538470" cy="1123950"/>
                <wp:effectExtent l="0" t="0" r="5080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8470" cy="1123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923743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35F705" w14:textId="255217D7" w:rsidR="00907F16" w:rsidRPr="007365FD" w:rsidRDefault="007365FD" w:rsidP="00907F16">
                            <w:pPr>
                              <w:spacing w:line="240" w:lineRule="auto"/>
                              <w:rPr>
                                <w:rFonts w:ascii="Barlow Light" w:hAnsi="Barlow Light"/>
                                <w:color w:val="888888"/>
                              </w:rPr>
                            </w:pPr>
                            <w:r w:rsidRPr="007365FD">
                              <w:rPr>
                                <w:rFonts w:ascii="Barlow Light" w:eastAsia="SimSun" w:hAnsi="Barlow Light" w:cs="Leelawadee"/>
                                <w:color w:val="888888"/>
                                <w:sz w:val="34"/>
                                <w:szCs w:val="34"/>
                              </w:rPr>
                              <w:t xml:space="preserve">Projektets </w:t>
                            </w:r>
                            <w:r>
                              <w:rPr>
                                <w:rFonts w:ascii="Barlow Light" w:eastAsia="SimSun" w:hAnsi="Barlow Light" w:cs="Leelawadee"/>
                                <w:color w:val="888888"/>
                                <w:sz w:val="34"/>
                                <w:szCs w:val="34"/>
                              </w:rPr>
                              <w:t>produkt</w:t>
                            </w:r>
                            <w:r w:rsidRPr="007365FD">
                              <w:rPr>
                                <w:rFonts w:ascii="Barlow Light" w:eastAsia="SimSun" w:hAnsi="Barlow Light" w:cs="Leelawadee"/>
                                <w:color w:val="888888"/>
                                <w:sz w:val="34"/>
                                <w:szCs w:val="34"/>
                              </w:rPr>
                              <w:t xml:space="preserve"> er en </w:t>
                            </w:r>
                            <w:r>
                              <w:rPr>
                                <w:rFonts w:ascii="Barlow Light" w:eastAsia="SimSun" w:hAnsi="Barlow Light" w:cs="Leelawadee"/>
                                <w:color w:val="888888"/>
                                <w:sz w:val="34"/>
                                <w:szCs w:val="34"/>
                              </w:rPr>
                              <w:t xml:space="preserve">hjemmeside, hvor man kan tage sine noter til </w:t>
                            </w:r>
                            <w:r w:rsidR="00F8156A">
                              <w:rPr>
                                <w:rFonts w:ascii="Barlow Light" w:eastAsia="SimSun" w:hAnsi="Barlow Light" w:cs="Leelawadee"/>
                                <w:color w:val="888888"/>
                                <w:sz w:val="34"/>
                                <w:szCs w:val="34"/>
                              </w:rPr>
                              <w:t>skolearbejde</w:t>
                            </w:r>
                            <w:r>
                              <w:rPr>
                                <w:rFonts w:ascii="Barlow Light" w:eastAsia="SimSun" w:hAnsi="Barlow Light" w:cs="Leelawadee"/>
                                <w:color w:val="888888"/>
                                <w:sz w:val="34"/>
                                <w:szCs w:val="34"/>
                              </w:rPr>
                              <w:t>, og så vil hjemmesiden selv sortere noten i det fag, noten er skrevet til</w:t>
                            </w:r>
                            <w:r w:rsidR="007A5E46">
                              <w:rPr>
                                <w:rFonts w:ascii="Barlow Light" w:eastAsia="SimSun" w:hAnsi="Barlow Light" w:cs="Leelawadee"/>
                                <w:color w:val="888888"/>
                                <w:sz w:val="34"/>
                                <w:szCs w:val="34"/>
                              </w:rPr>
                              <w:t>,</w:t>
                            </w:r>
                            <w:r>
                              <w:rPr>
                                <w:rFonts w:ascii="Barlow Light" w:eastAsia="SimSun" w:hAnsi="Barlow Light" w:cs="Leelawadee"/>
                                <w:color w:val="888888"/>
                                <w:sz w:val="34"/>
                                <w:szCs w:val="34"/>
                              </w:rPr>
                              <w:t xml:space="preserve"> registreret med en </w:t>
                            </w:r>
                            <w:r w:rsidR="00620DFE">
                              <w:rPr>
                                <w:rFonts w:ascii="Barlow Light" w:eastAsia="SimSun" w:hAnsi="Barlow Light" w:cs="Leelawadee"/>
                                <w:color w:val="888888"/>
                                <w:sz w:val="34"/>
                                <w:szCs w:val="34"/>
                              </w:rPr>
                              <w:t>machine learning</w:t>
                            </w:r>
                            <w:r>
                              <w:rPr>
                                <w:rFonts w:ascii="Barlow Light" w:eastAsia="SimSun" w:hAnsi="Barlow Light" w:cs="Leelawadee"/>
                                <w:color w:val="888888"/>
                                <w:sz w:val="34"/>
                                <w:szCs w:val="34"/>
                              </w:rPr>
                              <w:t xml:space="preserve"> algoritme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70332B" id="Text Box 8" o:spid="_x0000_s1027" type="#_x0000_t202" style="position:absolute;margin-left:56.25pt;margin-top:730.5pt;width:436.1pt;height:88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" filled="f" fillcolor="#923743" stroked="f">
                <v:textbox inset="0,0,0,0">
                  <w:txbxContent>
                    <w:p w14:paraId="5235F705" w14:textId="255217D7" w:rsidR="00907F16" w:rsidRPr="007365FD" w:rsidRDefault="007365FD" w:rsidP="00907F16">
                      <w:pPr>
                        <w:spacing w:line="240" w:lineRule="auto"/>
                        <w:rPr>
                          <w:rFonts w:ascii="Barlow Light" w:hAnsi="Barlow Light"/>
                          <w:color w:val="888888"/>
                        </w:rPr>
                      </w:pPr>
                      <w:r w:rsidRPr="007365FD">
                        <w:rPr>
                          <w:rFonts w:ascii="Barlow Light" w:eastAsia="SimSun" w:hAnsi="Barlow Light" w:cs="Leelawadee"/>
                          <w:color w:val="888888"/>
                          <w:sz w:val="34"/>
                          <w:szCs w:val="34"/>
                        </w:rPr>
                        <w:t xml:space="preserve">Projektets </w:t>
                      </w:r>
                      <w:r>
                        <w:rPr>
                          <w:rFonts w:ascii="Barlow Light" w:eastAsia="SimSun" w:hAnsi="Barlow Light" w:cs="Leelawadee"/>
                          <w:color w:val="888888"/>
                          <w:sz w:val="34"/>
                          <w:szCs w:val="34"/>
                        </w:rPr>
                        <w:t>produkt</w:t>
                      </w:r>
                      <w:r w:rsidRPr="007365FD">
                        <w:rPr>
                          <w:rFonts w:ascii="Barlow Light" w:eastAsia="SimSun" w:hAnsi="Barlow Light" w:cs="Leelawadee"/>
                          <w:color w:val="888888"/>
                          <w:sz w:val="34"/>
                          <w:szCs w:val="34"/>
                        </w:rPr>
                        <w:t xml:space="preserve"> er en </w:t>
                      </w:r>
                      <w:r>
                        <w:rPr>
                          <w:rFonts w:ascii="Barlow Light" w:eastAsia="SimSun" w:hAnsi="Barlow Light" w:cs="Leelawadee"/>
                          <w:color w:val="888888"/>
                          <w:sz w:val="34"/>
                          <w:szCs w:val="34"/>
                        </w:rPr>
                        <w:t xml:space="preserve">hjemmeside, hvor man kan tage sine noter til </w:t>
                      </w:r>
                      <w:r w:rsidR="00F8156A">
                        <w:rPr>
                          <w:rFonts w:ascii="Barlow Light" w:eastAsia="SimSun" w:hAnsi="Barlow Light" w:cs="Leelawadee"/>
                          <w:color w:val="888888"/>
                          <w:sz w:val="34"/>
                          <w:szCs w:val="34"/>
                        </w:rPr>
                        <w:t>skolearbejde</w:t>
                      </w:r>
                      <w:r>
                        <w:rPr>
                          <w:rFonts w:ascii="Barlow Light" w:eastAsia="SimSun" w:hAnsi="Barlow Light" w:cs="Leelawadee"/>
                          <w:color w:val="888888"/>
                          <w:sz w:val="34"/>
                          <w:szCs w:val="34"/>
                        </w:rPr>
                        <w:t>, og så vil hjemmesiden selv sortere noten i det fag, noten er skrevet til</w:t>
                      </w:r>
                      <w:r w:rsidR="007A5E46">
                        <w:rPr>
                          <w:rFonts w:ascii="Barlow Light" w:eastAsia="SimSun" w:hAnsi="Barlow Light" w:cs="Leelawadee"/>
                          <w:color w:val="888888"/>
                          <w:sz w:val="34"/>
                          <w:szCs w:val="34"/>
                        </w:rPr>
                        <w:t>,</w:t>
                      </w:r>
                      <w:r>
                        <w:rPr>
                          <w:rFonts w:ascii="Barlow Light" w:eastAsia="SimSun" w:hAnsi="Barlow Light" w:cs="Leelawadee"/>
                          <w:color w:val="888888"/>
                          <w:sz w:val="34"/>
                          <w:szCs w:val="34"/>
                        </w:rPr>
                        <w:t xml:space="preserve"> registreret med en </w:t>
                      </w:r>
                      <w:r w:rsidR="00620DFE">
                        <w:rPr>
                          <w:rFonts w:ascii="Barlow Light" w:eastAsia="SimSun" w:hAnsi="Barlow Light" w:cs="Leelawadee"/>
                          <w:color w:val="888888"/>
                          <w:sz w:val="34"/>
                          <w:szCs w:val="34"/>
                        </w:rPr>
                        <w:t>machine learning</w:t>
                      </w:r>
                      <w:r>
                        <w:rPr>
                          <w:rFonts w:ascii="Barlow Light" w:eastAsia="SimSun" w:hAnsi="Barlow Light" w:cs="Leelawadee"/>
                          <w:color w:val="888888"/>
                          <w:sz w:val="34"/>
                          <w:szCs w:val="34"/>
                        </w:rPr>
                        <w:t xml:space="preserve"> algoritme.</w:t>
                      </w:r>
                    </w:p>
                  </w:txbxContent>
                </v:textbox>
              </v:shape>
            </w:pict>
          </mc:Fallback>
        </mc:AlternateContent>
      </w:r>
      <w:r w:rsidR="00907F16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BAF2487" wp14:editId="691948CD">
                <wp:simplePos x="0" y="0"/>
                <wp:positionH relativeFrom="margin">
                  <wp:posOffset>-151678</wp:posOffset>
                </wp:positionH>
                <wp:positionV relativeFrom="paragraph">
                  <wp:posOffset>5867761</wp:posOffset>
                </wp:positionV>
                <wp:extent cx="7377601" cy="4949028"/>
                <wp:effectExtent l="0" t="0" r="0" b="444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77601" cy="4949028"/>
                        </a:xfrm>
                        <a:custGeom>
                          <a:avLst/>
                          <a:gdLst>
                            <a:gd name="connsiteX0" fmla="*/ 0 w 7004050"/>
                            <a:gd name="connsiteY0" fmla="*/ 0 h 3614420"/>
                            <a:gd name="connsiteX1" fmla="*/ 7004050 w 7004050"/>
                            <a:gd name="connsiteY1" fmla="*/ 0 h 3614420"/>
                            <a:gd name="connsiteX2" fmla="*/ 7004050 w 7004050"/>
                            <a:gd name="connsiteY2" fmla="*/ 3614420 h 3614420"/>
                            <a:gd name="connsiteX3" fmla="*/ 0 w 7004050"/>
                            <a:gd name="connsiteY3" fmla="*/ 3614420 h 3614420"/>
                            <a:gd name="connsiteX4" fmla="*/ 0 w 7004050"/>
                            <a:gd name="connsiteY4" fmla="*/ 0 h 3614420"/>
                            <a:gd name="connsiteX0" fmla="*/ 0 w 7004050"/>
                            <a:gd name="connsiteY0" fmla="*/ 0 h 3614420"/>
                            <a:gd name="connsiteX1" fmla="*/ 2630457 w 7004050"/>
                            <a:gd name="connsiteY1" fmla="*/ 336430 h 3614420"/>
                            <a:gd name="connsiteX2" fmla="*/ 7004050 w 7004050"/>
                            <a:gd name="connsiteY2" fmla="*/ 3614420 h 3614420"/>
                            <a:gd name="connsiteX3" fmla="*/ 0 w 7004050"/>
                            <a:gd name="connsiteY3" fmla="*/ 3614420 h 3614420"/>
                            <a:gd name="connsiteX4" fmla="*/ 0 w 7004050"/>
                            <a:gd name="connsiteY4" fmla="*/ 0 h 3614420"/>
                            <a:gd name="connsiteX0" fmla="*/ 0 w 7004050"/>
                            <a:gd name="connsiteY0" fmla="*/ 0 h 3614420"/>
                            <a:gd name="connsiteX1" fmla="*/ 2802985 w 7004050"/>
                            <a:gd name="connsiteY1" fmla="*/ 8626 h 3614420"/>
                            <a:gd name="connsiteX2" fmla="*/ 7004050 w 7004050"/>
                            <a:gd name="connsiteY2" fmla="*/ 3614420 h 3614420"/>
                            <a:gd name="connsiteX3" fmla="*/ 0 w 7004050"/>
                            <a:gd name="connsiteY3" fmla="*/ 3614420 h 3614420"/>
                            <a:gd name="connsiteX4" fmla="*/ 0 w 7004050"/>
                            <a:gd name="connsiteY4" fmla="*/ 0 h 3614420"/>
                            <a:gd name="connsiteX0" fmla="*/ 0 w 7004050"/>
                            <a:gd name="connsiteY0" fmla="*/ 0 h 3614420"/>
                            <a:gd name="connsiteX1" fmla="*/ 2762251 w 7004050"/>
                            <a:gd name="connsiteY1" fmla="*/ 0 h 3614420"/>
                            <a:gd name="connsiteX2" fmla="*/ 7004050 w 7004050"/>
                            <a:gd name="connsiteY2" fmla="*/ 3614420 h 3614420"/>
                            <a:gd name="connsiteX3" fmla="*/ 0 w 7004050"/>
                            <a:gd name="connsiteY3" fmla="*/ 3614420 h 3614420"/>
                            <a:gd name="connsiteX4" fmla="*/ 0 w 7004050"/>
                            <a:gd name="connsiteY4" fmla="*/ 0 h 3614420"/>
                            <a:gd name="connsiteX0" fmla="*/ 0 w 7013575"/>
                            <a:gd name="connsiteY0" fmla="*/ 0 h 3647758"/>
                            <a:gd name="connsiteX1" fmla="*/ 2762251 w 7013575"/>
                            <a:gd name="connsiteY1" fmla="*/ 0 h 3647758"/>
                            <a:gd name="connsiteX2" fmla="*/ 7013575 w 7013575"/>
                            <a:gd name="connsiteY2" fmla="*/ 3647758 h 3647758"/>
                            <a:gd name="connsiteX3" fmla="*/ 0 w 7013575"/>
                            <a:gd name="connsiteY3" fmla="*/ 3614420 h 3647758"/>
                            <a:gd name="connsiteX4" fmla="*/ 0 w 7013575"/>
                            <a:gd name="connsiteY4" fmla="*/ 0 h 3647758"/>
                            <a:gd name="connsiteX0" fmla="*/ 0 w 7013575"/>
                            <a:gd name="connsiteY0" fmla="*/ 2476716 h 3647758"/>
                            <a:gd name="connsiteX1" fmla="*/ 2762251 w 7013575"/>
                            <a:gd name="connsiteY1" fmla="*/ 0 h 3647758"/>
                            <a:gd name="connsiteX2" fmla="*/ 7013575 w 7013575"/>
                            <a:gd name="connsiteY2" fmla="*/ 3647758 h 3647758"/>
                            <a:gd name="connsiteX3" fmla="*/ 0 w 7013575"/>
                            <a:gd name="connsiteY3" fmla="*/ 3614420 h 3647758"/>
                            <a:gd name="connsiteX4" fmla="*/ 0 w 7013575"/>
                            <a:gd name="connsiteY4" fmla="*/ 2476716 h 3647758"/>
                            <a:gd name="connsiteX0" fmla="*/ 0 w 7013575"/>
                            <a:gd name="connsiteY0" fmla="*/ 2495768 h 3666810"/>
                            <a:gd name="connsiteX1" fmla="*/ 2724151 w 7013575"/>
                            <a:gd name="connsiteY1" fmla="*/ 0 h 3666810"/>
                            <a:gd name="connsiteX2" fmla="*/ 7013575 w 7013575"/>
                            <a:gd name="connsiteY2" fmla="*/ 3666810 h 3666810"/>
                            <a:gd name="connsiteX3" fmla="*/ 0 w 7013575"/>
                            <a:gd name="connsiteY3" fmla="*/ 3633472 h 3666810"/>
                            <a:gd name="connsiteX4" fmla="*/ 0 w 7013575"/>
                            <a:gd name="connsiteY4" fmla="*/ 2495768 h 3666810"/>
                            <a:gd name="connsiteX0" fmla="*/ 0 w 7013575"/>
                            <a:gd name="connsiteY0" fmla="*/ 1824444 h 2995486"/>
                            <a:gd name="connsiteX1" fmla="*/ 3533940 w 7013575"/>
                            <a:gd name="connsiteY1" fmla="*/ 0 h 2995486"/>
                            <a:gd name="connsiteX2" fmla="*/ 7013575 w 7013575"/>
                            <a:gd name="connsiteY2" fmla="*/ 2995486 h 2995486"/>
                            <a:gd name="connsiteX3" fmla="*/ 0 w 7013575"/>
                            <a:gd name="connsiteY3" fmla="*/ 2962148 h 2995486"/>
                            <a:gd name="connsiteX4" fmla="*/ 0 w 7013575"/>
                            <a:gd name="connsiteY4" fmla="*/ 1824444 h 2995486"/>
                            <a:gd name="connsiteX0" fmla="*/ 0 w 7013575"/>
                            <a:gd name="connsiteY0" fmla="*/ 1899987 h 3071029"/>
                            <a:gd name="connsiteX1" fmla="*/ 3573697 w 7013575"/>
                            <a:gd name="connsiteY1" fmla="*/ 0 h 3071029"/>
                            <a:gd name="connsiteX2" fmla="*/ 7013575 w 7013575"/>
                            <a:gd name="connsiteY2" fmla="*/ 3071029 h 3071029"/>
                            <a:gd name="connsiteX3" fmla="*/ 0 w 7013575"/>
                            <a:gd name="connsiteY3" fmla="*/ 3037691 h 3071029"/>
                            <a:gd name="connsiteX4" fmla="*/ 0 w 7013575"/>
                            <a:gd name="connsiteY4" fmla="*/ 1899987 h 3071029"/>
                            <a:gd name="connsiteX0" fmla="*/ 0 w 7013575"/>
                            <a:gd name="connsiteY0" fmla="*/ 3580785 h 4751827"/>
                            <a:gd name="connsiteX1" fmla="*/ 3152123 w 7013575"/>
                            <a:gd name="connsiteY1" fmla="*/ 0 h 4751827"/>
                            <a:gd name="connsiteX2" fmla="*/ 7013575 w 7013575"/>
                            <a:gd name="connsiteY2" fmla="*/ 4751827 h 4751827"/>
                            <a:gd name="connsiteX3" fmla="*/ 0 w 7013575"/>
                            <a:gd name="connsiteY3" fmla="*/ 4718489 h 4751827"/>
                            <a:gd name="connsiteX4" fmla="*/ 0 w 7013575"/>
                            <a:gd name="connsiteY4" fmla="*/ 3580785 h 4751827"/>
                            <a:gd name="connsiteX0" fmla="*/ 0 w 7013575"/>
                            <a:gd name="connsiteY0" fmla="*/ 3668275 h 4839317"/>
                            <a:gd name="connsiteX1" fmla="*/ 3780276 w 7013575"/>
                            <a:gd name="connsiteY1" fmla="*/ 0 h 4839317"/>
                            <a:gd name="connsiteX2" fmla="*/ 7013575 w 7013575"/>
                            <a:gd name="connsiteY2" fmla="*/ 4839317 h 4839317"/>
                            <a:gd name="connsiteX3" fmla="*/ 0 w 7013575"/>
                            <a:gd name="connsiteY3" fmla="*/ 4805979 h 4839317"/>
                            <a:gd name="connsiteX4" fmla="*/ 0 w 7013575"/>
                            <a:gd name="connsiteY4" fmla="*/ 3668275 h 4839317"/>
                            <a:gd name="connsiteX0" fmla="*/ 0 w 7013575"/>
                            <a:gd name="connsiteY0" fmla="*/ 3668275 h 4839317"/>
                            <a:gd name="connsiteX1" fmla="*/ 3754274 w 7013575"/>
                            <a:gd name="connsiteY1" fmla="*/ 0 h 4839317"/>
                            <a:gd name="connsiteX2" fmla="*/ 7013575 w 7013575"/>
                            <a:gd name="connsiteY2" fmla="*/ 4839317 h 4839317"/>
                            <a:gd name="connsiteX3" fmla="*/ 0 w 7013575"/>
                            <a:gd name="connsiteY3" fmla="*/ 4805979 h 4839317"/>
                            <a:gd name="connsiteX4" fmla="*/ 0 w 7013575"/>
                            <a:gd name="connsiteY4" fmla="*/ 3668275 h 4839317"/>
                            <a:gd name="connsiteX0" fmla="*/ 0 w 7013575"/>
                            <a:gd name="connsiteY0" fmla="*/ 3668275 h 4839317"/>
                            <a:gd name="connsiteX1" fmla="*/ 3750154 w 7013575"/>
                            <a:gd name="connsiteY1" fmla="*/ 0 h 4839317"/>
                            <a:gd name="connsiteX2" fmla="*/ 7013575 w 7013575"/>
                            <a:gd name="connsiteY2" fmla="*/ 4839317 h 4839317"/>
                            <a:gd name="connsiteX3" fmla="*/ 0 w 7013575"/>
                            <a:gd name="connsiteY3" fmla="*/ 4805979 h 4839317"/>
                            <a:gd name="connsiteX4" fmla="*/ 0 w 7013575"/>
                            <a:gd name="connsiteY4" fmla="*/ 3668275 h 4839317"/>
                            <a:gd name="connsiteX0" fmla="*/ 0 w 7013575"/>
                            <a:gd name="connsiteY0" fmla="*/ 3668275 h 4839317"/>
                            <a:gd name="connsiteX1" fmla="*/ 3741913 w 7013575"/>
                            <a:gd name="connsiteY1" fmla="*/ 0 h 4839317"/>
                            <a:gd name="connsiteX2" fmla="*/ 7013575 w 7013575"/>
                            <a:gd name="connsiteY2" fmla="*/ 4839317 h 4839317"/>
                            <a:gd name="connsiteX3" fmla="*/ 0 w 7013575"/>
                            <a:gd name="connsiteY3" fmla="*/ 4805979 h 4839317"/>
                            <a:gd name="connsiteX4" fmla="*/ 0 w 7013575"/>
                            <a:gd name="connsiteY4" fmla="*/ 3668275 h 483931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7013575" h="4839317">
                              <a:moveTo>
                                <a:pt x="0" y="3668275"/>
                              </a:moveTo>
                              <a:lnTo>
                                <a:pt x="3741913" y="0"/>
                              </a:lnTo>
                              <a:lnTo>
                                <a:pt x="7013575" y="4839317"/>
                              </a:lnTo>
                              <a:lnTo>
                                <a:pt x="0" y="4805979"/>
                              </a:lnTo>
                              <a:lnTo>
                                <a:pt x="0" y="366827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BA984F4" w14:textId="77777777" w:rsidR="00907F16" w:rsidRDefault="00907F16" w:rsidP="00907F1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AF2487" id="Rectangle 21" o:spid="_x0000_s1028" style="position:absolute;margin-left:-11.95pt;margin-top:462.05pt;width:580.9pt;height:389.7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7013575,4839317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" adj="-11796480,,5400" path="m,3668275l3741913,,7013575,4839317,,4805979,,3668275xe" fillcolor="#404040 [2429]" stroked="f" strokeweight="1pt">
                <v:stroke joinstyle="miter"/>
                <v:formulas/>
                <v:path arrowok="t" o:connecttype="custom" o:connectlocs="0,3751438;3936130,0;7377601,4949028;0,4914934;0,3751438" o:connectangles="0,0,0,0,0" textboxrect="0,0,7013575,4839317"/>
                <v:textbox>
                  <w:txbxContent>
                    <w:p w14:paraId="2BA984F4" w14:textId="77777777" w:rsidR="00907F16" w:rsidRDefault="00907F16" w:rsidP="00907F16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07F16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A0AC0AF" wp14:editId="598EB5BE">
                <wp:simplePos x="0" y="0"/>
                <wp:positionH relativeFrom="column">
                  <wp:posOffset>3470799</wp:posOffset>
                </wp:positionH>
                <wp:positionV relativeFrom="paragraph">
                  <wp:posOffset>484505</wp:posOffset>
                </wp:positionV>
                <wp:extent cx="4100830" cy="10262870"/>
                <wp:effectExtent l="0" t="0" r="0" b="508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00830" cy="10262870"/>
                        </a:xfrm>
                        <a:custGeom>
                          <a:avLst/>
                          <a:gdLst>
                            <a:gd name="connsiteX0" fmla="*/ 0 w 5322570"/>
                            <a:gd name="connsiteY0" fmla="*/ 0 h 10208260"/>
                            <a:gd name="connsiteX1" fmla="*/ 5322570 w 5322570"/>
                            <a:gd name="connsiteY1" fmla="*/ 0 h 10208260"/>
                            <a:gd name="connsiteX2" fmla="*/ 5322570 w 5322570"/>
                            <a:gd name="connsiteY2" fmla="*/ 10208260 h 10208260"/>
                            <a:gd name="connsiteX3" fmla="*/ 0 w 5322570"/>
                            <a:gd name="connsiteY3" fmla="*/ 10208260 h 10208260"/>
                            <a:gd name="connsiteX4" fmla="*/ 0 w 5322570"/>
                            <a:gd name="connsiteY4" fmla="*/ 0 h 10208260"/>
                            <a:gd name="connsiteX0" fmla="*/ 504967 w 5322570"/>
                            <a:gd name="connsiteY0" fmla="*/ 6550925 h 10208260"/>
                            <a:gd name="connsiteX1" fmla="*/ 5322570 w 5322570"/>
                            <a:gd name="connsiteY1" fmla="*/ 0 h 10208260"/>
                            <a:gd name="connsiteX2" fmla="*/ 5322570 w 5322570"/>
                            <a:gd name="connsiteY2" fmla="*/ 10208260 h 10208260"/>
                            <a:gd name="connsiteX3" fmla="*/ 0 w 5322570"/>
                            <a:gd name="connsiteY3" fmla="*/ 10208260 h 10208260"/>
                            <a:gd name="connsiteX4" fmla="*/ 504967 w 5322570"/>
                            <a:gd name="connsiteY4" fmla="*/ 6550925 h 10208260"/>
                            <a:gd name="connsiteX0" fmla="*/ 0 w 4817603"/>
                            <a:gd name="connsiteY0" fmla="*/ 6550925 h 10262851"/>
                            <a:gd name="connsiteX1" fmla="*/ 4817603 w 4817603"/>
                            <a:gd name="connsiteY1" fmla="*/ 0 h 10262851"/>
                            <a:gd name="connsiteX2" fmla="*/ 4817603 w 4817603"/>
                            <a:gd name="connsiteY2" fmla="*/ 10208260 h 10262851"/>
                            <a:gd name="connsiteX3" fmla="*/ 4326341 w 4817603"/>
                            <a:gd name="connsiteY3" fmla="*/ 10262851 h 10262851"/>
                            <a:gd name="connsiteX4" fmla="*/ 0 w 4817603"/>
                            <a:gd name="connsiteY4" fmla="*/ 6550925 h 10262851"/>
                            <a:gd name="connsiteX0" fmla="*/ 0 w 4007895"/>
                            <a:gd name="connsiteY0" fmla="*/ 7227199 h 10262851"/>
                            <a:gd name="connsiteX1" fmla="*/ 4007895 w 4007895"/>
                            <a:gd name="connsiteY1" fmla="*/ 0 h 10262851"/>
                            <a:gd name="connsiteX2" fmla="*/ 4007895 w 4007895"/>
                            <a:gd name="connsiteY2" fmla="*/ 10208260 h 10262851"/>
                            <a:gd name="connsiteX3" fmla="*/ 3516633 w 4007895"/>
                            <a:gd name="connsiteY3" fmla="*/ 10262851 h 10262851"/>
                            <a:gd name="connsiteX4" fmla="*/ 0 w 4007895"/>
                            <a:gd name="connsiteY4" fmla="*/ 7227199 h 10262851"/>
                            <a:gd name="connsiteX0" fmla="*/ 0 w 5060626"/>
                            <a:gd name="connsiteY0" fmla="*/ 6376596 h 10262851"/>
                            <a:gd name="connsiteX1" fmla="*/ 5060626 w 5060626"/>
                            <a:gd name="connsiteY1" fmla="*/ 0 h 10262851"/>
                            <a:gd name="connsiteX2" fmla="*/ 5060626 w 5060626"/>
                            <a:gd name="connsiteY2" fmla="*/ 10208260 h 10262851"/>
                            <a:gd name="connsiteX3" fmla="*/ 4569364 w 5060626"/>
                            <a:gd name="connsiteY3" fmla="*/ 10262851 h 10262851"/>
                            <a:gd name="connsiteX4" fmla="*/ 0 w 5060626"/>
                            <a:gd name="connsiteY4" fmla="*/ 6376596 h 10262851"/>
                            <a:gd name="connsiteX0" fmla="*/ 0 w 4380015"/>
                            <a:gd name="connsiteY0" fmla="*/ 5462198 h 10262851"/>
                            <a:gd name="connsiteX1" fmla="*/ 4380015 w 4380015"/>
                            <a:gd name="connsiteY1" fmla="*/ 0 h 10262851"/>
                            <a:gd name="connsiteX2" fmla="*/ 4380015 w 4380015"/>
                            <a:gd name="connsiteY2" fmla="*/ 10208260 h 10262851"/>
                            <a:gd name="connsiteX3" fmla="*/ 3888753 w 4380015"/>
                            <a:gd name="connsiteY3" fmla="*/ 10262851 h 10262851"/>
                            <a:gd name="connsiteX4" fmla="*/ 0 w 4380015"/>
                            <a:gd name="connsiteY4" fmla="*/ 5462198 h 10262851"/>
                            <a:gd name="connsiteX0" fmla="*/ 0 w 4101652"/>
                            <a:gd name="connsiteY0" fmla="*/ 5835908 h 10262851"/>
                            <a:gd name="connsiteX1" fmla="*/ 4101652 w 4101652"/>
                            <a:gd name="connsiteY1" fmla="*/ 0 h 10262851"/>
                            <a:gd name="connsiteX2" fmla="*/ 4101652 w 4101652"/>
                            <a:gd name="connsiteY2" fmla="*/ 10208260 h 10262851"/>
                            <a:gd name="connsiteX3" fmla="*/ 3610390 w 4101652"/>
                            <a:gd name="connsiteY3" fmla="*/ 10262851 h 10262851"/>
                            <a:gd name="connsiteX4" fmla="*/ 0 w 4101652"/>
                            <a:gd name="connsiteY4" fmla="*/ 5835908 h 1026285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4101652" h="10262851">
                              <a:moveTo>
                                <a:pt x="0" y="5835908"/>
                              </a:moveTo>
                              <a:lnTo>
                                <a:pt x="4101652" y="0"/>
                              </a:lnTo>
                              <a:lnTo>
                                <a:pt x="4101652" y="10208260"/>
                              </a:lnTo>
                              <a:lnTo>
                                <a:pt x="3610390" y="10262851"/>
                              </a:lnTo>
                              <a:lnTo>
                                <a:pt x="0" y="5835908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>
                            <a:lumMod val="85000"/>
                            <a:lumOff val="1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17E0AC" id="Rectangle 20" o:spid="_x0000_s1026" style="position:absolute;margin-left:273.3pt;margin-top:38.15pt;width:322.9pt;height:808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101652,102628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" path="m,5835908l4101652,r,10208260l3610390,10262851,,5835908xe" fillcolor="#272727 [2749]" stroked="f" strokeweight="1pt">
                <v:stroke joinstyle="miter"/>
                <v:path arrowok="t" o:connecttype="custom" o:connectlocs="0,5835919;4100830,0;4100830,10208279;3609666,10262870;0,5835919" o:connectangles="0,0,0,0,0"/>
              </v:shape>
            </w:pict>
          </mc:Fallback>
        </mc:AlternateContent>
      </w:r>
      <w:r w:rsidR="00907F16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2DF0E64" wp14:editId="52380066">
                <wp:simplePos x="0" y="0"/>
                <wp:positionH relativeFrom="column">
                  <wp:posOffset>3709035</wp:posOffset>
                </wp:positionH>
                <wp:positionV relativeFrom="paragraph">
                  <wp:posOffset>4890135</wp:posOffset>
                </wp:positionV>
                <wp:extent cx="4412615" cy="832485"/>
                <wp:effectExtent l="0" t="0" r="6985" b="571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12615" cy="8324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923743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506967" w14:textId="77777777" w:rsidR="00907F16" w:rsidRPr="00907F16" w:rsidRDefault="00907F16" w:rsidP="00907F16">
                            <w:pPr>
                              <w:spacing w:line="16" w:lineRule="atLeast"/>
                              <w:jc w:val="center"/>
                              <w:rPr>
                                <w:rFonts w:ascii="Barlow Medium" w:hAnsi="Barlow Medium"/>
                                <w:color w:val="FFFFFF" w:themeColor="background1"/>
                                <w:sz w:val="88"/>
                                <w:szCs w:val="14"/>
                              </w:rPr>
                            </w:pPr>
                            <w:r>
                              <w:rPr>
                                <w:rFonts w:ascii="Barlow Medium" w:eastAsia="SimSun" w:hAnsi="Barlow Medium" w:cs="Leelawadee"/>
                                <w:color w:val="FFFFFF" w:themeColor="background1"/>
                                <w:sz w:val="88"/>
                                <w:szCs w:val="14"/>
                              </w:rPr>
                              <w:t>NoteSort</w:t>
                            </w:r>
                          </w:p>
                          <w:p w14:paraId="5CE87214" w14:textId="77777777" w:rsidR="00907F16" w:rsidRPr="00907F16" w:rsidRDefault="00907F16" w:rsidP="00907F16">
                            <w:pPr>
                              <w:spacing w:line="16" w:lineRule="atLeast"/>
                              <w:jc w:val="center"/>
                              <w:rPr>
                                <w:rFonts w:ascii="Barlow Medium" w:hAnsi="Barlow Medium"/>
                                <w:color w:val="FFFFFF" w:themeColor="background1"/>
                                <w:sz w:val="110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DF0E64" id="Text Box 4" o:spid="_x0000_s1029" type="#_x0000_t202" style="position:absolute;margin-left:292.05pt;margin-top:385.05pt;width:347.45pt;height:65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" filled="f" fillcolor="#923743" stroked="f">
                <v:textbox inset="0,0,0,0">
                  <w:txbxContent>
                    <w:p w14:paraId="39506967" w14:textId="77777777" w:rsidR="00907F16" w:rsidRPr="00907F16" w:rsidRDefault="00907F16" w:rsidP="00907F16">
                      <w:pPr>
                        <w:spacing w:line="16" w:lineRule="atLeast"/>
                        <w:jc w:val="center"/>
                        <w:rPr>
                          <w:rFonts w:ascii="Barlow Medium" w:hAnsi="Barlow Medium"/>
                          <w:color w:val="FFFFFF" w:themeColor="background1"/>
                          <w:sz w:val="88"/>
                          <w:szCs w:val="14"/>
                        </w:rPr>
                      </w:pPr>
                      <w:r>
                        <w:rPr>
                          <w:rFonts w:ascii="Barlow Medium" w:eastAsia="SimSun" w:hAnsi="Barlow Medium" w:cs="Leelawadee"/>
                          <w:color w:val="FFFFFF" w:themeColor="background1"/>
                          <w:sz w:val="88"/>
                          <w:szCs w:val="14"/>
                        </w:rPr>
                        <w:t>NoteSort</w:t>
                      </w:r>
                    </w:p>
                    <w:p w14:paraId="5CE87214" w14:textId="77777777" w:rsidR="00907F16" w:rsidRPr="00907F16" w:rsidRDefault="00907F16" w:rsidP="00907F16">
                      <w:pPr>
                        <w:spacing w:line="16" w:lineRule="atLeast"/>
                        <w:jc w:val="center"/>
                        <w:rPr>
                          <w:rFonts w:ascii="Barlow Medium" w:hAnsi="Barlow Medium"/>
                          <w:color w:val="FFFFFF" w:themeColor="background1"/>
                          <w:sz w:val="110"/>
                          <w:szCs w:val="4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07F16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9741C60" wp14:editId="0671681E">
                <wp:simplePos x="0" y="0"/>
                <wp:positionH relativeFrom="column">
                  <wp:posOffset>4502785</wp:posOffset>
                </wp:positionH>
                <wp:positionV relativeFrom="paragraph">
                  <wp:posOffset>4514215</wp:posOffset>
                </wp:positionV>
                <wp:extent cx="2867025" cy="424180"/>
                <wp:effectExtent l="0" t="0" r="9525" b="1397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67025" cy="424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923743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FEF11E" w14:textId="77777777" w:rsidR="00907F16" w:rsidRPr="00907F16" w:rsidRDefault="00907F16" w:rsidP="00907F16">
                            <w:pPr>
                              <w:spacing w:line="240" w:lineRule="auto"/>
                              <w:jc w:val="center"/>
                              <w:rPr>
                                <w:rFonts w:ascii="Barlow Light" w:hAnsi="Barlow Light"/>
                                <w:color w:val="FFFFFF" w:themeColor="background1"/>
                                <w:sz w:val="50"/>
                                <w:szCs w:val="40"/>
                              </w:rPr>
                            </w:pPr>
                            <w:r>
                              <w:rPr>
                                <w:rFonts w:ascii="Barlow Light" w:eastAsia="SimSun" w:hAnsi="Barlow Light" w:cs="Leelawadee"/>
                                <w:color w:val="FFFFFF" w:themeColor="background1"/>
                                <w:sz w:val="50"/>
                                <w:szCs w:val="40"/>
                              </w:rPr>
                              <w:t>Synopsis</w:t>
                            </w:r>
                          </w:p>
                          <w:p w14:paraId="5D74ED3B" w14:textId="77777777" w:rsidR="00907F16" w:rsidRPr="00374CE8" w:rsidRDefault="00907F16" w:rsidP="00907F16">
                            <w:pPr>
                              <w:spacing w:line="240" w:lineRule="auto"/>
                              <w:jc w:val="center"/>
                              <w:rPr>
                                <w:rFonts w:ascii="Barlow Light" w:hAnsi="Barlow Light"/>
                                <w:color w:val="FFFFFF" w:themeColor="background1"/>
                                <w:sz w:val="60"/>
                                <w:szCs w:val="6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741C60" id="Text Box 9" o:spid="_x0000_s1030" type="#_x0000_t202" style="position:absolute;margin-left:354.55pt;margin-top:355.45pt;width:225.75pt;height:33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" filled="f" fillcolor="#923743" stroked="f">
                <v:textbox inset="0,0,0,0">
                  <w:txbxContent>
                    <w:p w14:paraId="66FEF11E" w14:textId="77777777" w:rsidR="00907F16" w:rsidRPr="00907F16" w:rsidRDefault="00907F16" w:rsidP="00907F16">
                      <w:pPr>
                        <w:spacing w:line="240" w:lineRule="auto"/>
                        <w:jc w:val="center"/>
                        <w:rPr>
                          <w:rFonts w:ascii="Barlow Light" w:hAnsi="Barlow Light"/>
                          <w:color w:val="FFFFFF" w:themeColor="background1"/>
                          <w:sz w:val="50"/>
                          <w:szCs w:val="40"/>
                        </w:rPr>
                      </w:pPr>
                      <w:r>
                        <w:rPr>
                          <w:rFonts w:ascii="Barlow Light" w:eastAsia="SimSun" w:hAnsi="Barlow Light" w:cs="Leelawadee"/>
                          <w:color w:val="FFFFFF" w:themeColor="background1"/>
                          <w:sz w:val="50"/>
                          <w:szCs w:val="40"/>
                        </w:rPr>
                        <w:t>Synopsis</w:t>
                      </w:r>
                    </w:p>
                    <w:p w14:paraId="5D74ED3B" w14:textId="77777777" w:rsidR="00907F16" w:rsidRPr="00374CE8" w:rsidRDefault="00907F16" w:rsidP="00907F16">
                      <w:pPr>
                        <w:spacing w:line="240" w:lineRule="auto"/>
                        <w:jc w:val="center"/>
                        <w:rPr>
                          <w:rFonts w:ascii="Barlow Light" w:hAnsi="Barlow Light"/>
                          <w:color w:val="FFFFFF" w:themeColor="background1"/>
                          <w:sz w:val="60"/>
                          <w:szCs w:val="6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07F16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7B40730" wp14:editId="0C33936A">
                <wp:simplePos x="0" y="0"/>
                <wp:positionH relativeFrom="column">
                  <wp:posOffset>3661162</wp:posOffset>
                </wp:positionH>
                <wp:positionV relativeFrom="paragraph">
                  <wp:posOffset>5698490</wp:posOffset>
                </wp:positionV>
                <wp:extent cx="4412615" cy="654685"/>
                <wp:effectExtent l="0" t="0" r="6985" b="12065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12615" cy="6546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923743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BDD456" w14:textId="77777777" w:rsidR="00907F16" w:rsidRPr="00374CE8" w:rsidRDefault="00907F16" w:rsidP="00907F16">
                            <w:pPr>
                              <w:spacing w:line="16" w:lineRule="atLeast"/>
                              <w:jc w:val="center"/>
                              <w:rPr>
                                <w:rFonts w:ascii="Barlow Light" w:hAnsi="Barlow Light"/>
                                <w:color w:val="FFFFFF" w:themeColor="background1"/>
                                <w:sz w:val="86"/>
                                <w:szCs w:val="86"/>
                              </w:rPr>
                            </w:pPr>
                            <w:r>
                              <w:rPr>
                                <w:rFonts w:ascii="Barlow Light" w:eastAsia="SimSun" w:hAnsi="Barlow Light" w:cs="Leelawadee"/>
                                <w:color w:val="FFFFFF" w:themeColor="background1"/>
                                <w:sz w:val="70"/>
                                <w:szCs w:val="32"/>
                              </w:rPr>
                              <w:t>Programmerin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B40730" id="Text Box 10" o:spid="_x0000_s1031" type="#_x0000_t202" style="position:absolute;margin-left:288.3pt;margin-top:448.7pt;width:347.45pt;height:51.5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" filled="f" fillcolor="#923743" stroked="f">
                <v:textbox inset="0,0,0,0">
                  <w:txbxContent>
                    <w:p w14:paraId="30BDD456" w14:textId="77777777" w:rsidR="00907F16" w:rsidRPr="00374CE8" w:rsidRDefault="00907F16" w:rsidP="00907F16">
                      <w:pPr>
                        <w:spacing w:line="16" w:lineRule="atLeast"/>
                        <w:jc w:val="center"/>
                        <w:rPr>
                          <w:rFonts w:ascii="Barlow Light" w:hAnsi="Barlow Light"/>
                          <w:color w:val="FFFFFF" w:themeColor="background1"/>
                          <w:sz w:val="86"/>
                          <w:szCs w:val="86"/>
                        </w:rPr>
                      </w:pPr>
                      <w:r>
                        <w:rPr>
                          <w:rFonts w:ascii="Barlow Light" w:eastAsia="SimSun" w:hAnsi="Barlow Light" w:cs="Leelawadee"/>
                          <w:color w:val="FFFFFF" w:themeColor="background1"/>
                          <w:sz w:val="70"/>
                          <w:szCs w:val="32"/>
                        </w:rPr>
                        <w:t>Programmering</w:t>
                      </w:r>
                    </w:p>
                  </w:txbxContent>
                </v:textbox>
              </v:shape>
            </w:pict>
          </mc:Fallback>
        </mc:AlternateContent>
      </w:r>
      <w:r w:rsidR="00907F16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290D61C" wp14:editId="7972B900">
                <wp:simplePos x="0" y="0"/>
                <wp:positionH relativeFrom="column">
                  <wp:posOffset>5283835</wp:posOffset>
                </wp:positionH>
                <wp:positionV relativeFrom="paragraph">
                  <wp:posOffset>6492875</wp:posOffset>
                </wp:positionV>
                <wp:extent cx="2648585" cy="988695"/>
                <wp:effectExtent l="0" t="0" r="0" b="1905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8585" cy="9886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FB1CC47" w14:textId="77777777" w:rsidR="00907F16" w:rsidRPr="00374CE8" w:rsidRDefault="00907F16" w:rsidP="00907F16">
                            <w:pPr>
                              <w:spacing w:line="221" w:lineRule="auto"/>
                              <w:ind w:left="720" w:hanging="720"/>
                              <w:rPr>
                                <w:rFonts w:ascii="Barlow Light" w:hAnsi="Barlow Light"/>
                                <w:color w:val="FFFFFF" w:themeColor="background1"/>
                                <w:sz w:val="140"/>
                                <w:szCs w:val="140"/>
                              </w:rPr>
                            </w:pPr>
                            <w:r>
                              <w:rPr>
                                <w:rFonts w:ascii="Barlow Light" w:hAnsi="Barlow Light"/>
                                <w:color w:val="FFFFFF" w:themeColor="background1"/>
                                <w:sz w:val="140"/>
                                <w:szCs w:val="140"/>
                              </w:rPr>
                              <w:t xml:space="preserve">  </w:t>
                            </w:r>
                            <w:r w:rsidRPr="00374CE8">
                              <w:rPr>
                                <w:rFonts w:ascii="Barlow Light" w:hAnsi="Barlow Light"/>
                                <w:color w:val="FFFFFF" w:themeColor="background1"/>
                                <w:sz w:val="140"/>
                                <w:szCs w:val="140"/>
                              </w:rPr>
                              <w:t>20</w:t>
                            </w:r>
                            <w:r>
                              <w:rPr>
                                <w:rFonts w:ascii="Barlow Light" w:hAnsi="Barlow Light"/>
                                <w:color w:val="FFFFFF" w:themeColor="background1"/>
                                <w:sz w:val="140"/>
                                <w:szCs w:val="140"/>
                              </w:rPr>
                              <w:t>20</w:t>
                            </w:r>
                          </w:p>
                          <w:p w14:paraId="02F670E0" w14:textId="77777777" w:rsidR="00907F16" w:rsidRPr="00374CE8" w:rsidRDefault="00907F16" w:rsidP="00907F16">
                            <w:pPr>
                              <w:spacing w:line="221" w:lineRule="auto"/>
                              <w:rPr>
                                <w:color w:val="FFFFFF" w:themeColor="background1"/>
                                <w:sz w:val="140"/>
                                <w:szCs w:val="14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90D61C" id="Text Box 11" o:spid="_x0000_s1032" type="#_x0000_t202" style="position:absolute;margin-left:416.05pt;margin-top:511.25pt;width:208.55pt;height:77.8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" fillcolor="#4472c4 [3204]" stroked="f">
                <v:textbox inset="0,0,0,0">
                  <w:txbxContent>
                    <w:p w14:paraId="1FB1CC47" w14:textId="77777777" w:rsidR="00907F16" w:rsidRPr="00374CE8" w:rsidRDefault="00907F16" w:rsidP="00907F16">
                      <w:pPr>
                        <w:spacing w:line="221" w:lineRule="auto"/>
                        <w:ind w:left="720" w:hanging="720"/>
                        <w:rPr>
                          <w:rFonts w:ascii="Barlow Light" w:hAnsi="Barlow Light"/>
                          <w:color w:val="FFFFFF" w:themeColor="background1"/>
                          <w:sz w:val="140"/>
                          <w:szCs w:val="140"/>
                        </w:rPr>
                      </w:pPr>
                      <w:r>
                        <w:rPr>
                          <w:rFonts w:ascii="Barlow Light" w:hAnsi="Barlow Light"/>
                          <w:color w:val="FFFFFF" w:themeColor="background1"/>
                          <w:sz w:val="140"/>
                          <w:szCs w:val="140"/>
                        </w:rPr>
                        <w:t xml:space="preserve">  </w:t>
                      </w:r>
                      <w:r w:rsidRPr="00374CE8">
                        <w:rPr>
                          <w:rFonts w:ascii="Barlow Light" w:hAnsi="Barlow Light"/>
                          <w:color w:val="FFFFFF" w:themeColor="background1"/>
                          <w:sz w:val="140"/>
                          <w:szCs w:val="140"/>
                        </w:rPr>
                        <w:t>20</w:t>
                      </w:r>
                      <w:r>
                        <w:rPr>
                          <w:rFonts w:ascii="Barlow Light" w:hAnsi="Barlow Light"/>
                          <w:color w:val="FFFFFF" w:themeColor="background1"/>
                          <w:sz w:val="140"/>
                          <w:szCs w:val="140"/>
                        </w:rPr>
                        <w:t>20</w:t>
                      </w:r>
                    </w:p>
                    <w:p w14:paraId="02F670E0" w14:textId="77777777" w:rsidR="00907F16" w:rsidRPr="00374CE8" w:rsidRDefault="00907F16" w:rsidP="00907F16">
                      <w:pPr>
                        <w:spacing w:line="221" w:lineRule="auto"/>
                        <w:rPr>
                          <w:color w:val="FFFFFF" w:themeColor="background1"/>
                          <w:sz w:val="140"/>
                          <w:szCs w:val="14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07F16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130241E" wp14:editId="6EE67B1F">
                <wp:simplePos x="0" y="0"/>
                <wp:positionH relativeFrom="column">
                  <wp:posOffset>2734310</wp:posOffset>
                </wp:positionH>
                <wp:positionV relativeFrom="paragraph">
                  <wp:posOffset>608965</wp:posOffset>
                </wp:positionV>
                <wp:extent cx="3376930" cy="582930"/>
                <wp:effectExtent l="635" t="0" r="3810" b="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76930" cy="5829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923743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1CC28D" w14:textId="77777777" w:rsidR="00907F16" w:rsidRPr="00374CE8" w:rsidRDefault="00907F16" w:rsidP="00907F16">
                            <w:pPr>
                              <w:spacing w:line="12" w:lineRule="atLeast"/>
                              <w:jc w:val="center"/>
                              <w:rPr>
                                <w:rFonts w:ascii="Barlow Light" w:hAnsi="Barlow Light"/>
                                <w:color w:val="FFFFFF" w:themeColor="background1"/>
                                <w:sz w:val="80"/>
                                <w:szCs w:val="80"/>
                              </w:rPr>
                            </w:pPr>
                            <w:r>
                              <w:rPr>
                                <w:rFonts w:ascii="Barlow Light" w:eastAsia="SimSun" w:hAnsi="Barlow Light" w:cs="Leelawadee"/>
                                <w:color w:val="FFFFFF" w:themeColor="background1"/>
                                <w:sz w:val="80"/>
                                <w:szCs w:val="80"/>
                              </w:rPr>
                              <w:t>Programmering</w:t>
                            </w:r>
                          </w:p>
                          <w:p w14:paraId="43607476" w14:textId="77777777" w:rsidR="00907F16" w:rsidRPr="00374CE8" w:rsidRDefault="00907F16" w:rsidP="00907F16">
                            <w:pPr>
                              <w:spacing w:line="12" w:lineRule="atLeast"/>
                              <w:jc w:val="center"/>
                              <w:rPr>
                                <w:rFonts w:ascii="Barlow Light" w:hAnsi="Barlow Light"/>
                                <w:color w:val="FFFFFF" w:themeColor="background1"/>
                                <w:sz w:val="80"/>
                                <w:szCs w:val="8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30241E" id="Text Box 7" o:spid="_x0000_s1033" type="#_x0000_t202" style="position:absolute;margin-left:215.3pt;margin-top:47.95pt;width:265.9pt;height:4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" filled="f" fillcolor="#923743" stroked="f">
                <v:textbox inset="0,0,0,0">
                  <w:txbxContent>
                    <w:p w14:paraId="2D1CC28D" w14:textId="77777777" w:rsidR="00907F16" w:rsidRPr="00374CE8" w:rsidRDefault="00907F16" w:rsidP="00907F16">
                      <w:pPr>
                        <w:spacing w:line="12" w:lineRule="atLeast"/>
                        <w:jc w:val="center"/>
                        <w:rPr>
                          <w:rFonts w:ascii="Barlow Light" w:hAnsi="Barlow Light"/>
                          <w:color w:val="FFFFFF" w:themeColor="background1"/>
                          <w:sz w:val="80"/>
                          <w:szCs w:val="80"/>
                        </w:rPr>
                      </w:pPr>
                      <w:r>
                        <w:rPr>
                          <w:rFonts w:ascii="Barlow Light" w:eastAsia="SimSun" w:hAnsi="Barlow Light" w:cs="Leelawadee"/>
                          <w:color w:val="FFFFFF" w:themeColor="background1"/>
                          <w:sz w:val="80"/>
                          <w:szCs w:val="80"/>
                        </w:rPr>
                        <w:t>Programmering</w:t>
                      </w:r>
                    </w:p>
                    <w:p w14:paraId="43607476" w14:textId="77777777" w:rsidR="00907F16" w:rsidRPr="00374CE8" w:rsidRDefault="00907F16" w:rsidP="00907F16">
                      <w:pPr>
                        <w:spacing w:line="12" w:lineRule="atLeast"/>
                        <w:jc w:val="center"/>
                        <w:rPr>
                          <w:rFonts w:ascii="Barlow Light" w:hAnsi="Barlow Light"/>
                          <w:color w:val="FFFFFF" w:themeColor="background1"/>
                          <w:sz w:val="80"/>
                          <w:szCs w:val="8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07F16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B0E4781" wp14:editId="0DD9E16E">
                <wp:simplePos x="0" y="0"/>
                <wp:positionH relativeFrom="column">
                  <wp:posOffset>1891030</wp:posOffset>
                </wp:positionH>
                <wp:positionV relativeFrom="paragraph">
                  <wp:posOffset>1203960</wp:posOffset>
                </wp:positionV>
                <wp:extent cx="5064125" cy="366395"/>
                <wp:effectExtent l="0" t="3810" r="0" b="127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64125" cy="3663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923743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B9F750" w14:textId="77777777" w:rsidR="00907F16" w:rsidRPr="00907F16" w:rsidRDefault="00907F16" w:rsidP="00907F16">
                            <w:pPr>
                              <w:spacing w:line="16" w:lineRule="atLeast"/>
                              <w:jc w:val="center"/>
                              <w:rPr>
                                <w:rFonts w:ascii="Barlow Medium" w:hAnsi="Barlow Medium"/>
                                <w:color w:val="FFFFFF" w:themeColor="background1"/>
                                <w:sz w:val="40"/>
                                <w:szCs w:val="40"/>
                                <w:lang w:val="en-GB"/>
                              </w:rPr>
                            </w:pPr>
                            <w:r>
                              <w:rPr>
                                <w:rFonts w:ascii="Barlow Medium" w:eastAsia="SimSun" w:hAnsi="Barlow Medium" w:cs="Leelawadee"/>
                                <w:color w:val="FFFFFF" w:themeColor="background1"/>
                                <w:sz w:val="40"/>
                                <w:szCs w:val="40"/>
                                <w:lang w:val="en-GB"/>
                              </w:rPr>
                              <w:t>Eksamensprojekt</w:t>
                            </w:r>
                          </w:p>
                          <w:p w14:paraId="2451834B" w14:textId="77777777" w:rsidR="00907F16" w:rsidRPr="00907F16" w:rsidRDefault="00907F16" w:rsidP="00907F16">
                            <w:pPr>
                              <w:spacing w:line="16" w:lineRule="atLeast"/>
                              <w:jc w:val="center"/>
                              <w:rPr>
                                <w:rFonts w:ascii="Barlow Medium" w:hAnsi="Barlow Medium"/>
                                <w:color w:val="FFFFFF" w:themeColor="background1"/>
                                <w:sz w:val="40"/>
                                <w:szCs w:val="40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0E4781" id="Text Box 5" o:spid="_x0000_s1034" type="#_x0000_t202" style="position:absolute;margin-left:148.9pt;margin-top:94.8pt;width:398.75pt;height:28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" filled="f" fillcolor="#923743" stroked="f">
                <v:textbox inset="0,0,0,0">
                  <w:txbxContent>
                    <w:p w14:paraId="27B9F750" w14:textId="77777777" w:rsidR="00907F16" w:rsidRPr="00907F16" w:rsidRDefault="00907F16" w:rsidP="00907F16">
                      <w:pPr>
                        <w:spacing w:line="16" w:lineRule="atLeast"/>
                        <w:jc w:val="center"/>
                        <w:rPr>
                          <w:rFonts w:ascii="Barlow Medium" w:hAnsi="Barlow Medium"/>
                          <w:color w:val="FFFFFF" w:themeColor="background1"/>
                          <w:sz w:val="40"/>
                          <w:szCs w:val="40"/>
                          <w:lang w:val="en-GB"/>
                        </w:rPr>
                      </w:pPr>
                      <w:r>
                        <w:rPr>
                          <w:rFonts w:ascii="Barlow Medium" w:eastAsia="SimSun" w:hAnsi="Barlow Medium" w:cs="Leelawadee"/>
                          <w:color w:val="FFFFFF" w:themeColor="background1"/>
                          <w:sz w:val="40"/>
                          <w:szCs w:val="40"/>
                          <w:lang w:val="en-GB"/>
                        </w:rPr>
                        <w:t>Eksamensprojekt</w:t>
                      </w:r>
                    </w:p>
                    <w:p w14:paraId="2451834B" w14:textId="77777777" w:rsidR="00907F16" w:rsidRPr="00907F16" w:rsidRDefault="00907F16" w:rsidP="00907F16">
                      <w:pPr>
                        <w:spacing w:line="16" w:lineRule="atLeast"/>
                        <w:jc w:val="center"/>
                        <w:rPr>
                          <w:rFonts w:ascii="Barlow Medium" w:hAnsi="Barlow Medium"/>
                          <w:color w:val="FFFFFF" w:themeColor="background1"/>
                          <w:sz w:val="40"/>
                          <w:szCs w:val="40"/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22D59">
        <w:rPr>
          <w:noProof/>
        </w:rPr>
        <w:drawing>
          <wp:anchor distT="0" distB="0" distL="114300" distR="114300" simplePos="0" relativeHeight="251655168" behindDoc="0" locked="0" layoutInCell="1" allowOverlap="1" wp14:anchorId="7AA9E9F6" wp14:editId="63817AA0">
            <wp:simplePos x="0" y="0"/>
            <wp:positionH relativeFrom="margin">
              <wp:posOffset>0</wp:posOffset>
            </wp:positionH>
            <wp:positionV relativeFrom="paragraph">
              <wp:posOffset>831273</wp:posOffset>
            </wp:positionV>
            <wp:extent cx="10809766" cy="8752419"/>
            <wp:effectExtent l="0" t="0" r="0" b="0"/>
            <wp:wrapTopAndBottom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220"/>
                    <a:stretch/>
                  </pic:blipFill>
                  <pic:spPr bwMode="auto">
                    <a:xfrm>
                      <a:off x="0" y="0"/>
                      <a:ext cx="10809766" cy="8752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22D59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94A3A7E" wp14:editId="2FB2E2F8">
                <wp:simplePos x="0" y="0"/>
                <wp:positionH relativeFrom="margin">
                  <wp:posOffset>-158371</wp:posOffset>
                </wp:positionH>
                <wp:positionV relativeFrom="paragraph">
                  <wp:posOffset>0</wp:posOffset>
                </wp:positionV>
                <wp:extent cx="7748389" cy="5363570"/>
                <wp:effectExtent l="0" t="0" r="5080" b="889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48389" cy="5363570"/>
                        </a:xfrm>
                        <a:custGeom>
                          <a:avLst/>
                          <a:gdLst>
                            <a:gd name="connsiteX0" fmla="*/ 0 w 7563485"/>
                            <a:gd name="connsiteY0" fmla="*/ 0 h 3752850"/>
                            <a:gd name="connsiteX1" fmla="*/ 7563485 w 7563485"/>
                            <a:gd name="connsiteY1" fmla="*/ 0 h 3752850"/>
                            <a:gd name="connsiteX2" fmla="*/ 7563485 w 7563485"/>
                            <a:gd name="connsiteY2" fmla="*/ 3752850 h 3752850"/>
                            <a:gd name="connsiteX3" fmla="*/ 0 w 7563485"/>
                            <a:gd name="connsiteY3" fmla="*/ 3752850 h 3752850"/>
                            <a:gd name="connsiteX4" fmla="*/ 0 w 7563485"/>
                            <a:gd name="connsiteY4" fmla="*/ 0 h 3752850"/>
                            <a:gd name="connsiteX0" fmla="*/ 5024 w 7568509"/>
                            <a:gd name="connsiteY0" fmla="*/ 0 h 3752850"/>
                            <a:gd name="connsiteX1" fmla="*/ 7568509 w 7568509"/>
                            <a:gd name="connsiteY1" fmla="*/ 0 h 3752850"/>
                            <a:gd name="connsiteX2" fmla="*/ 7568509 w 7568509"/>
                            <a:gd name="connsiteY2" fmla="*/ 3752850 h 3752850"/>
                            <a:gd name="connsiteX3" fmla="*/ 0 w 7568509"/>
                            <a:gd name="connsiteY3" fmla="*/ 512257 h 3752850"/>
                            <a:gd name="connsiteX4" fmla="*/ 5024 w 7568509"/>
                            <a:gd name="connsiteY4" fmla="*/ 0 h 37528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7568509" h="3752850">
                              <a:moveTo>
                                <a:pt x="5024" y="0"/>
                              </a:moveTo>
                              <a:lnTo>
                                <a:pt x="7568509" y="0"/>
                              </a:lnTo>
                              <a:lnTo>
                                <a:pt x="7568509" y="3752850"/>
                              </a:lnTo>
                              <a:lnTo>
                                <a:pt x="0" y="512257"/>
                              </a:lnTo>
                              <a:cubicBezTo>
                                <a:pt x="1675" y="341505"/>
                                <a:pt x="3349" y="170752"/>
                                <a:pt x="5024" y="0"/>
                              </a:cubicBezTo>
                              <a:close/>
                            </a:path>
                          </a:pathLst>
                        </a:cu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01A856" id="Rectangle 19" o:spid="_x0000_s1026" style="position:absolute;margin-left:-12.45pt;margin-top:0;width:610.1pt;height:422.35pt;z-index: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7568509,3752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" path="m5024,l7568509,r,3752850l,512257c1675,341505,3349,170752,5024,xe" fillcolor="#4472c4 [3204]" stroked="f" strokeweight="1pt">
                <v:stroke joinstyle="miter"/>
                <v:path arrowok="t" o:connecttype="custom" o:connectlocs="5143,0;7748389,0;7748389,5363570;0,732117;5143,0" o:connectangles="0,0,0,0,0"/>
                <w10:wrap anchorx="margin"/>
              </v:shape>
            </w:pict>
          </mc:Fallback>
        </mc:AlternateContent>
      </w:r>
    </w:p>
    <w:p w14:paraId="65763FD0" w14:textId="77777777" w:rsidR="00EC2F9B" w:rsidRPr="00915CEC" w:rsidRDefault="00EC2F9B" w:rsidP="00691B91"/>
    <w:p w14:paraId="047B0ACC" w14:textId="77777777" w:rsidR="00915CEC" w:rsidRPr="00915CEC" w:rsidRDefault="00915CEC" w:rsidP="00691B91">
      <w:pPr>
        <w:pStyle w:val="Heading1"/>
      </w:pPr>
      <w:bookmarkStart w:id="0" w:name="_Toc36912547"/>
      <w:r w:rsidRPr="00915CEC">
        <w:t>Titelblad</w:t>
      </w:r>
      <w:bookmarkEnd w:id="0"/>
    </w:p>
    <w:p w14:paraId="7F59EDBA" w14:textId="77777777" w:rsidR="00915CEC" w:rsidRDefault="00ED704C" w:rsidP="00ED704C">
      <w:pPr>
        <w:pStyle w:val="Heading2"/>
      </w:pPr>
      <w:bookmarkStart w:id="1" w:name="_Toc36912548"/>
      <w:r>
        <w:t>Vejledning</w:t>
      </w:r>
      <w:bookmarkEnd w:id="1"/>
    </w:p>
    <w:p w14:paraId="3801EC8F" w14:textId="77777777" w:rsidR="00ED704C" w:rsidRDefault="00ED704C" w:rsidP="00ED704C">
      <w:r>
        <w:t>Søren Præstegaard</w:t>
      </w:r>
      <w:r w:rsidR="009C6ADD">
        <w:t xml:space="preserve"> (SPR)</w:t>
      </w:r>
    </w:p>
    <w:p w14:paraId="3CDD0AAF" w14:textId="77777777" w:rsidR="00ED704C" w:rsidRDefault="00ED704C" w:rsidP="00ED704C">
      <w:pPr>
        <w:pStyle w:val="Heading2"/>
      </w:pPr>
      <w:bookmarkStart w:id="2" w:name="_Toc36912549"/>
      <w:r>
        <w:t>Fag</w:t>
      </w:r>
      <w:bookmarkEnd w:id="2"/>
    </w:p>
    <w:p w14:paraId="06EFA229" w14:textId="77777777" w:rsidR="00ED704C" w:rsidRDefault="00ED704C" w:rsidP="00ED704C">
      <w:r>
        <w:t>Programmering B</w:t>
      </w:r>
    </w:p>
    <w:p w14:paraId="322CB66B" w14:textId="77777777" w:rsidR="00ED704C" w:rsidRDefault="00ED704C" w:rsidP="00ED704C">
      <w:pPr>
        <w:pStyle w:val="Heading2"/>
      </w:pPr>
      <w:bookmarkStart w:id="3" w:name="_Toc36912550"/>
      <w:r>
        <w:t>Klasse og skole</w:t>
      </w:r>
      <w:bookmarkEnd w:id="3"/>
    </w:p>
    <w:p w14:paraId="785EF132" w14:textId="77777777" w:rsidR="00ED704C" w:rsidRDefault="00ED704C" w:rsidP="00ED704C">
      <w:r>
        <w:t>3.D - Odense Tekniske Gymnasium</w:t>
      </w:r>
    </w:p>
    <w:p w14:paraId="6D58128F" w14:textId="77777777" w:rsidR="00ED704C" w:rsidRDefault="00ED704C" w:rsidP="00ED704C">
      <w:pPr>
        <w:pStyle w:val="Heading2"/>
      </w:pPr>
      <w:bookmarkStart w:id="4" w:name="_Toc36912551"/>
      <w:r>
        <w:t>Antal tegn</w:t>
      </w:r>
      <w:bookmarkEnd w:id="4"/>
    </w:p>
    <w:p w14:paraId="66CCDA7A" w14:textId="77777777" w:rsidR="00ED704C" w:rsidRDefault="00ED704C" w:rsidP="00ED704C"/>
    <w:p w14:paraId="5BE67520" w14:textId="77777777" w:rsidR="00ED704C" w:rsidRDefault="00ED704C" w:rsidP="00ED704C">
      <w:pPr>
        <w:pStyle w:val="Heading2"/>
      </w:pPr>
      <w:bookmarkStart w:id="5" w:name="_Toc36912552"/>
      <w:r>
        <w:t>Dato</w:t>
      </w:r>
      <w:bookmarkEnd w:id="5"/>
    </w:p>
    <w:p w14:paraId="332841AA" w14:textId="0AF01DF6" w:rsidR="00ED704C" w:rsidRPr="00ED704C" w:rsidRDefault="00ED704C" w:rsidP="00ED704C">
      <w:r>
        <w:fldChar w:fldCharType="begin"/>
      </w:r>
      <w:r>
        <w:instrText xml:space="preserve"> TIME \@ "d. MMMM yyyy" </w:instrText>
      </w:r>
      <w:r>
        <w:fldChar w:fldCharType="separate"/>
      </w:r>
      <w:r w:rsidR="001956E2">
        <w:rPr>
          <w:noProof/>
        </w:rPr>
        <w:t>15. april 2020</w:t>
      </w:r>
      <w:r>
        <w:fldChar w:fldCharType="end"/>
      </w:r>
    </w:p>
    <w:p w14:paraId="2A6BE5F5" w14:textId="77777777" w:rsidR="00ED704C" w:rsidRDefault="00ED704C" w:rsidP="00691B91"/>
    <w:p w14:paraId="0861C19F" w14:textId="77777777" w:rsidR="00ED704C" w:rsidRDefault="00ED704C" w:rsidP="00691B91"/>
    <w:p w14:paraId="294DAD88" w14:textId="77777777" w:rsidR="00EC2F9B" w:rsidRPr="00915CEC" w:rsidRDefault="00EC2F9B" w:rsidP="00691B91">
      <w:r w:rsidRPr="00915CEC">
        <w:br w:type="page"/>
      </w:r>
    </w:p>
    <w:bookmarkStart w:id="6" w:name="_Toc36912553" w:displacedByCustomXml="next"/>
    <w:sdt>
      <w:sdtPr>
        <w:rPr>
          <w:rFonts w:eastAsiaTheme="minorHAnsi" w:cs="Helvetica"/>
          <w:b w:val="0"/>
          <w:bCs w:val="0"/>
          <w:smallCaps w:val="0"/>
          <w:sz w:val="24"/>
          <w:szCs w:val="22"/>
        </w:rPr>
        <w:id w:val="284319695"/>
        <w:docPartObj>
          <w:docPartGallery w:val="Table of Contents"/>
          <w:docPartUnique/>
        </w:docPartObj>
      </w:sdtPr>
      <w:sdtEndPr/>
      <w:sdtContent>
        <w:p w14:paraId="2406F9CC" w14:textId="77777777" w:rsidR="00EC2F9B" w:rsidRPr="00915CEC" w:rsidRDefault="00EC2F9B" w:rsidP="00691B91">
          <w:pPr>
            <w:pStyle w:val="Heading1"/>
          </w:pPr>
          <w:r w:rsidRPr="00915CEC">
            <w:t>Indholdsfortegnelse</w:t>
          </w:r>
          <w:bookmarkEnd w:id="6"/>
        </w:p>
        <w:p w14:paraId="5E5A2C6B" w14:textId="6180DC33" w:rsidR="00B05930" w:rsidRDefault="00EC2F9B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r w:rsidRPr="00915CEC">
            <w:fldChar w:fldCharType="begin"/>
          </w:r>
          <w:r w:rsidRPr="00915CEC">
            <w:instrText xml:space="preserve"> TOC \o "1-3" \h \z \u </w:instrText>
          </w:r>
          <w:r w:rsidRPr="00915CEC">
            <w:fldChar w:fldCharType="separate"/>
          </w:r>
          <w:hyperlink w:anchor="_Toc36912547" w:history="1">
            <w:r w:rsidR="00B05930" w:rsidRPr="0050461B">
              <w:rPr>
                <w:rStyle w:val="Hyperlink"/>
                <w:noProof/>
              </w:rPr>
              <w:t>1</w:t>
            </w:r>
            <w:r w:rsidR="00B05930"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="00B05930" w:rsidRPr="0050461B">
              <w:rPr>
                <w:rStyle w:val="Hyperlink"/>
                <w:noProof/>
              </w:rPr>
              <w:t>Titelblad</w:t>
            </w:r>
            <w:r w:rsidR="00B05930">
              <w:rPr>
                <w:noProof/>
                <w:webHidden/>
              </w:rPr>
              <w:tab/>
            </w:r>
            <w:r w:rsidR="00B05930">
              <w:rPr>
                <w:noProof/>
                <w:webHidden/>
              </w:rPr>
              <w:fldChar w:fldCharType="begin"/>
            </w:r>
            <w:r w:rsidR="00B05930">
              <w:rPr>
                <w:noProof/>
                <w:webHidden/>
              </w:rPr>
              <w:instrText xml:space="preserve"> PAGEREF _Toc36912547 \h </w:instrText>
            </w:r>
            <w:r w:rsidR="00B05930">
              <w:rPr>
                <w:noProof/>
                <w:webHidden/>
              </w:rPr>
            </w:r>
            <w:r w:rsidR="00B05930">
              <w:rPr>
                <w:noProof/>
                <w:webHidden/>
              </w:rPr>
              <w:fldChar w:fldCharType="separate"/>
            </w:r>
            <w:r w:rsidR="00B05930">
              <w:rPr>
                <w:noProof/>
                <w:webHidden/>
              </w:rPr>
              <w:t>2</w:t>
            </w:r>
            <w:r w:rsidR="00B05930">
              <w:rPr>
                <w:noProof/>
                <w:webHidden/>
              </w:rPr>
              <w:fldChar w:fldCharType="end"/>
            </w:r>
          </w:hyperlink>
        </w:p>
        <w:p w14:paraId="4466F3EA" w14:textId="7C902D84" w:rsidR="00B05930" w:rsidRDefault="0096798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912548" w:history="1">
            <w:r w:rsidR="00B05930" w:rsidRPr="0050461B">
              <w:rPr>
                <w:rStyle w:val="Hyperlink"/>
                <w:noProof/>
              </w:rPr>
              <w:t>1.1</w:t>
            </w:r>
            <w:r w:rsidR="00B05930"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="00B05930" w:rsidRPr="0050461B">
              <w:rPr>
                <w:rStyle w:val="Hyperlink"/>
                <w:noProof/>
              </w:rPr>
              <w:t>Vejledning</w:t>
            </w:r>
            <w:r w:rsidR="00B05930">
              <w:rPr>
                <w:noProof/>
                <w:webHidden/>
              </w:rPr>
              <w:tab/>
            </w:r>
            <w:r w:rsidR="00B05930">
              <w:rPr>
                <w:noProof/>
                <w:webHidden/>
              </w:rPr>
              <w:fldChar w:fldCharType="begin"/>
            </w:r>
            <w:r w:rsidR="00B05930">
              <w:rPr>
                <w:noProof/>
                <w:webHidden/>
              </w:rPr>
              <w:instrText xml:space="preserve"> PAGEREF _Toc36912548 \h </w:instrText>
            </w:r>
            <w:r w:rsidR="00B05930">
              <w:rPr>
                <w:noProof/>
                <w:webHidden/>
              </w:rPr>
            </w:r>
            <w:r w:rsidR="00B05930">
              <w:rPr>
                <w:noProof/>
                <w:webHidden/>
              </w:rPr>
              <w:fldChar w:fldCharType="separate"/>
            </w:r>
            <w:r w:rsidR="00B05930">
              <w:rPr>
                <w:noProof/>
                <w:webHidden/>
              </w:rPr>
              <w:t>2</w:t>
            </w:r>
            <w:r w:rsidR="00B05930">
              <w:rPr>
                <w:noProof/>
                <w:webHidden/>
              </w:rPr>
              <w:fldChar w:fldCharType="end"/>
            </w:r>
          </w:hyperlink>
        </w:p>
        <w:p w14:paraId="3CA83931" w14:textId="6DF02B28" w:rsidR="00B05930" w:rsidRDefault="0096798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912549" w:history="1">
            <w:r w:rsidR="00B05930" w:rsidRPr="0050461B">
              <w:rPr>
                <w:rStyle w:val="Hyperlink"/>
                <w:noProof/>
              </w:rPr>
              <w:t>1.2</w:t>
            </w:r>
            <w:r w:rsidR="00B05930"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="00B05930" w:rsidRPr="0050461B">
              <w:rPr>
                <w:rStyle w:val="Hyperlink"/>
                <w:noProof/>
              </w:rPr>
              <w:t>Fag</w:t>
            </w:r>
            <w:r w:rsidR="00B05930">
              <w:rPr>
                <w:noProof/>
                <w:webHidden/>
              </w:rPr>
              <w:tab/>
            </w:r>
            <w:r w:rsidR="00B05930">
              <w:rPr>
                <w:noProof/>
                <w:webHidden/>
              </w:rPr>
              <w:fldChar w:fldCharType="begin"/>
            </w:r>
            <w:r w:rsidR="00B05930">
              <w:rPr>
                <w:noProof/>
                <w:webHidden/>
              </w:rPr>
              <w:instrText xml:space="preserve"> PAGEREF _Toc36912549 \h </w:instrText>
            </w:r>
            <w:r w:rsidR="00B05930">
              <w:rPr>
                <w:noProof/>
                <w:webHidden/>
              </w:rPr>
            </w:r>
            <w:r w:rsidR="00B05930">
              <w:rPr>
                <w:noProof/>
                <w:webHidden/>
              </w:rPr>
              <w:fldChar w:fldCharType="separate"/>
            </w:r>
            <w:r w:rsidR="00B05930">
              <w:rPr>
                <w:noProof/>
                <w:webHidden/>
              </w:rPr>
              <w:t>2</w:t>
            </w:r>
            <w:r w:rsidR="00B05930">
              <w:rPr>
                <w:noProof/>
                <w:webHidden/>
              </w:rPr>
              <w:fldChar w:fldCharType="end"/>
            </w:r>
          </w:hyperlink>
        </w:p>
        <w:p w14:paraId="1CA6D6D5" w14:textId="07293105" w:rsidR="00B05930" w:rsidRDefault="0096798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912550" w:history="1">
            <w:r w:rsidR="00B05930" w:rsidRPr="0050461B">
              <w:rPr>
                <w:rStyle w:val="Hyperlink"/>
                <w:noProof/>
              </w:rPr>
              <w:t>1.3</w:t>
            </w:r>
            <w:r w:rsidR="00B05930"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="00B05930" w:rsidRPr="0050461B">
              <w:rPr>
                <w:rStyle w:val="Hyperlink"/>
                <w:noProof/>
              </w:rPr>
              <w:t>Klasse og skole</w:t>
            </w:r>
            <w:r w:rsidR="00B05930">
              <w:rPr>
                <w:noProof/>
                <w:webHidden/>
              </w:rPr>
              <w:tab/>
            </w:r>
            <w:r w:rsidR="00B05930">
              <w:rPr>
                <w:noProof/>
                <w:webHidden/>
              </w:rPr>
              <w:fldChar w:fldCharType="begin"/>
            </w:r>
            <w:r w:rsidR="00B05930">
              <w:rPr>
                <w:noProof/>
                <w:webHidden/>
              </w:rPr>
              <w:instrText xml:space="preserve"> PAGEREF _Toc36912550 \h </w:instrText>
            </w:r>
            <w:r w:rsidR="00B05930">
              <w:rPr>
                <w:noProof/>
                <w:webHidden/>
              </w:rPr>
            </w:r>
            <w:r w:rsidR="00B05930">
              <w:rPr>
                <w:noProof/>
                <w:webHidden/>
              </w:rPr>
              <w:fldChar w:fldCharType="separate"/>
            </w:r>
            <w:r w:rsidR="00B05930">
              <w:rPr>
                <w:noProof/>
                <w:webHidden/>
              </w:rPr>
              <w:t>2</w:t>
            </w:r>
            <w:r w:rsidR="00B05930">
              <w:rPr>
                <w:noProof/>
                <w:webHidden/>
              </w:rPr>
              <w:fldChar w:fldCharType="end"/>
            </w:r>
          </w:hyperlink>
        </w:p>
        <w:p w14:paraId="478C6E8A" w14:textId="7CF5E53A" w:rsidR="00B05930" w:rsidRDefault="0096798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912551" w:history="1">
            <w:r w:rsidR="00B05930" w:rsidRPr="0050461B">
              <w:rPr>
                <w:rStyle w:val="Hyperlink"/>
                <w:noProof/>
              </w:rPr>
              <w:t>1.4</w:t>
            </w:r>
            <w:r w:rsidR="00B05930"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="00B05930" w:rsidRPr="0050461B">
              <w:rPr>
                <w:rStyle w:val="Hyperlink"/>
                <w:noProof/>
              </w:rPr>
              <w:t>Antal tegn</w:t>
            </w:r>
            <w:r w:rsidR="00B05930">
              <w:rPr>
                <w:noProof/>
                <w:webHidden/>
              </w:rPr>
              <w:tab/>
            </w:r>
            <w:r w:rsidR="00B05930">
              <w:rPr>
                <w:noProof/>
                <w:webHidden/>
              </w:rPr>
              <w:fldChar w:fldCharType="begin"/>
            </w:r>
            <w:r w:rsidR="00B05930">
              <w:rPr>
                <w:noProof/>
                <w:webHidden/>
              </w:rPr>
              <w:instrText xml:space="preserve"> PAGEREF _Toc36912551 \h </w:instrText>
            </w:r>
            <w:r w:rsidR="00B05930">
              <w:rPr>
                <w:noProof/>
                <w:webHidden/>
              </w:rPr>
            </w:r>
            <w:r w:rsidR="00B05930">
              <w:rPr>
                <w:noProof/>
                <w:webHidden/>
              </w:rPr>
              <w:fldChar w:fldCharType="separate"/>
            </w:r>
            <w:r w:rsidR="00B05930">
              <w:rPr>
                <w:noProof/>
                <w:webHidden/>
              </w:rPr>
              <w:t>2</w:t>
            </w:r>
            <w:r w:rsidR="00B05930">
              <w:rPr>
                <w:noProof/>
                <w:webHidden/>
              </w:rPr>
              <w:fldChar w:fldCharType="end"/>
            </w:r>
          </w:hyperlink>
        </w:p>
        <w:p w14:paraId="717970B5" w14:textId="4EC2833A" w:rsidR="00B05930" w:rsidRDefault="0096798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912552" w:history="1">
            <w:r w:rsidR="00B05930" w:rsidRPr="0050461B">
              <w:rPr>
                <w:rStyle w:val="Hyperlink"/>
                <w:noProof/>
              </w:rPr>
              <w:t>1.5</w:t>
            </w:r>
            <w:r w:rsidR="00B05930"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="00B05930" w:rsidRPr="0050461B">
              <w:rPr>
                <w:rStyle w:val="Hyperlink"/>
                <w:noProof/>
              </w:rPr>
              <w:t>Dato</w:t>
            </w:r>
            <w:r w:rsidR="00B05930">
              <w:rPr>
                <w:noProof/>
                <w:webHidden/>
              </w:rPr>
              <w:tab/>
            </w:r>
            <w:r w:rsidR="00B05930">
              <w:rPr>
                <w:noProof/>
                <w:webHidden/>
              </w:rPr>
              <w:fldChar w:fldCharType="begin"/>
            </w:r>
            <w:r w:rsidR="00B05930">
              <w:rPr>
                <w:noProof/>
                <w:webHidden/>
              </w:rPr>
              <w:instrText xml:space="preserve"> PAGEREF _Toc36912552 \h </w:instrText>
            </w:r>
            <w:r w:rsidR="00B05930">
              <w:rPr>
                <w:noProof/>
                <w:webHidden/>
              </w:rPr>
            </w:r>
            <w:r w:rsidR="00B05930">
              <w:rPr>
                <w:noProof/>
                <w:webHidden/>
              </w:rPr>
              <w:fldChar w:fldCharType="separate"/>
            </w:r>
            <w:r w:rsidR="00B05930">
              <w:rPr>
                <w:noProof/>
                <w:webHidden/>
              </w:rPr>
              <w:t>2</w:t>
            </w:r>
            <w:r w:rsidR="00B05930">
              <w:rPr>
                <w:noProof/>
                <w:webHidden/>
              </w:rPr>
              <w:fldChar w:fldCharType="end"/>
            </w:r>
          </w:hyperlink>
        </w:p>
        <w:p w14:paraId="5AE5C205" w14:textId="4B259905" w:rsidR="00B05930" w:rsidRDefault="0096798B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912553" w:history="1">
            <w:r w:rsidR="00B05930" w:rsidRPr="0050461B">
              <w:rPr>
                <w:rStyle w:val="Hyperlink"/>
                <w:noProof/>
              </w:rPr>
              <w:t>2</w:t>
            </w:r>
            <w:r w:rsidR="00B05930"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="00B05930" w:rsidRPr="0050461B">
              <w:rPr>
                <w:rStyle w:val="Hyperlink"/>
                <w:noProof/>
              </w:rPr>
              <w:t>Indholdsfortegnelse</w:t>
            </w:r>
            <w:r w:rsidR="00B05930">
              <w:rPr>
                <w:noProof/>
                <w:webHidden/>
              </w:rPr>
              <w:tab/>
            </w:r>
            <w:r w:rsidR="00B05930">
              <w:rPr>
                <w:noProof/>
                <w:webHidden/>
              </w:rPr>
              <w:fldChar w:fldCharType="begin"/>
            </w:r>
            <w:r w:rsidR="00B05930">
              <w:rPr>
                <w:noProof/>
                <w:webHidden/>
              </w:rPr>
              <w:instrText xml:space="preserve"> PAGEREF _Toc36912553 \h </w:instrText>
            </w:r>
            <w:r w:rsidR="00B05930">
              <w:rPr>
                <w:noProof/>
                <w:webHidden/>
              </w:rPr>
            </w:r>
            <w:r w:rsidR="00B05930">
              <w:rPr>
                <w:noProof/>
                <w:webHidden/>
              </w:rPr>
              <w:fldChar w:fldCharType="separate"/>
            </w:r>
            <w:r w:rsidR="00B05930">
              <w:rPr>
                <w:noProof/>
                <w:webHidden/>
              </w:rPr>
              <w:t>3</w:t>
            </w:r>
            <w:r w:rsidR="00B05930">
              <w:rPr>
                <w:noProof/>
                <w:webHidden/>
              </w:rPr>
              <w:fldChar w:fldCharType="end"/>
            </w:r>
          </w:hyperlink>
        </w:p>
        <w:p w14:paraId="3B5113CE" w14:textId="65D2D0BD" w:rsidR="00B05930" w:rsidRDefault="0096798B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912554" w:history="1">
            <w:r w:rsidR="00B05930" w:rsidRPr="0050461B">
              <w:rPr>
                <w:rStyle w:val="Hyperlink"/>
                <w:noProof/>
              </w:rPr>
              <w:t>3</w:t>
            </w:r>
            <w:r w:rsidR="00B05930"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="00B05930" w:rsidRPr="0050461B">
              <w:rPr>
                <w:rStyle w:val="Hyperlink"/>
                <w:noProof/>
              </w:rPr>
              <w:t>Indledning</w:t>
            </w:r>
            <w:r w:rsidR="00B05930">
              <w:rPr>
                <w:noProof/>
                <w:webHidden/>
              </w:rPr>
              <w:tab/>
            </w:r>
            <w:r w:rsidR="00B05930">
              <w:rPr>
                <w:noProof/>
                <w:webHidden/>
              </w:rPr>
              <w:fldChar w:fldCharType="begin"/>
            </w:r>
            <w:r w:rsidR="00B05930">
              <w:rPr>
                <w:noProof/>
                <w:webHidden/>
              </w:rPr>
              <w:instrText xml:space="preserve"> PAGEREF _Toc36912554 \h </w:instrText>
            </w:r>
            <w:r w:rsidR="00B05930">
              <w:rPr>
                <w:noProof/>
                <w:webHidden/>
              </w:rPr>
            </w:r>
            <w:r w:rsidR="00B05930">
              <w:rPr>
                <w:noProof/>
                <w:webHidden/>
              </w:rPr>
              <w:fldChar w:fldCharType="separate"/>
            </w:r>
            <w:r w:rsidR="00B05930">
              <w:rPr>
                <w:noProof/>
                <w:webHidden/>
              </w:rPr>
              <w:t>5</w:t>
            </w:r>
            <w:r w:rsidR="00B05930">
              <w:rPr>
                <w:noProof/>
                <w:webHidden/>
              </w:rPr>
              <w:fldChar w:fldCharType="end"/>
            </w:r>
          </w:hyperlink>
        </w:p>
        <w:p w14:paraId="3071A572" w14:textId="38DA3250" w:rsidR="00B05930" w:rsidRDefault="0096798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912555" w:history="1">
            <w:r w:rsidR="00B05930" w:rsidRPr="0050461B">
              <w:rPr>
                <w:rStyle w:val="Hyperlink"/>
                <w:noProof/>
              </w:rPr>
              <w:t>3.1</w:t>
            </w:r>
            <w:r w:rsidR="00B05930"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="00B05930" w:rsidRPr="0050461B">
              <w:rPr>
                <w:rStyle w:val="Hyperlink"/>
                <w:noProof/>
              </w:rPr>
              <w:t>Problemformulering</w:t>
            </w:r>
            <w:r w:rsidR="00B05930">
              <w:rPr>
                <w:noProof/>
                <w:webHidden/>
              </w:rPr>
              <w:tab/>
            </w:r>
            <w:r w:rsidR="00B05930">
              <w:rPr>
                <w:noProof/>
                <w:webHidden/>
              </w:rPr>
              <w:fldChar w:fldCharType="begin"/>
            </w:r>
            <w:r w:rsidR="00B05930">
              <w:rPr>
                <w:noProof/>
                <w:webHidden/>
              </w:rPr>
              <w:instrText xml:space="preserve"> PAGEREF _Toc36912555 \h </w:instrText>
            </w:r>
            <w:r w:rsidR="00B05930">
              <w:rPr>
                <w:noProof/>
                <w:webHidden/>
              </w:rPr>
            </w:r>
            <w:r w:rsidR="00B05930">
              <w:rPr>
                <w:noProof/>
                <w:webHidden/>
              </w:rPr>
              <w:fldChar w:fldCharType="separate"/>
            </w:r>
            <w:r w:rsidR="00B05930">
              <w:rPr>
                <w:noProof/>
                <w:webHidden/>
              </w:rPr>
              <w:t>5</w:t>
            </w:r>
            <w:r w:rsidR="00B05930">
              <w:rPr>
                <w:noProof/>
                <w:webHidden/>
              </w:rPr>
              <w:fldChar w:fldCharType="end"/>
            </w:r>
          </w:hyperlink>
        </w:p>
        <w:p w14:paraId="12E4D791" w14:textId="169D6679" w:rsidR="00B05930" w:rsidRDefault="0096798B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912556" w:history="1">
            <w:r w:rsidR="00B05930" w:rsidRPr="0050461B">
              <w:rPr>
                <w:rStyle w:val="Hyperlink"/>
                <w:noProof/>
              </w:rPr>
              <w:t>4</w:t>
            </w:r>
            <w:r w:rsidR="00B05930"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="00B05930" w:rsidRPr="0050461B">
              <w:rPr>
                <w:rStyle w:val="Hyperlink"/>
                <w:noProof/>
              </w:rPr>
              <w:t>Kravspecifikation</w:t>
            </w:r>
            <w:r w:rsidR="00B05930">
              <w:rPr>
                <w:noProof/>
                <w:webHidden/>
              </w:rPr>
              <w:tab/>
            </w:r>
            <w:r w:rsidR="00B05930">
              <w:rPr>
                <w:noProof/>
                <w:webHidden/>
              </w:rPr>
              <w:fldChar w:fldCharType="begin"/>
            </w:r>
            <w:r w:rsidR="00B05930">
              <w:rPr>
                <w:noProof/>
                <w:webHidden/>
              </w:rPr>
              <w:instrText xml:space="preserve"> PAGEREF _Toc36912556 \h </w:instrText>
            </w:r>
            <w:r w:rsidR="00B05930">
              <w:rPr>
                <w:noProof/>
                <w:webHidden/>
              </w:rPr>
            </w:r>
            <w:r w:rsidR="00B05930">
              <w:rPr>
                <w:noProof/>
                <w:webHidden/>
              </w:rPr>
              <w:fldChar w:fldCharType="separate"/>
            </w:r>
            <w:r w:rsidR="00B05930">
              <w:rPr>
                <w:noProof/>
                <w:webHidden/>
              </w:rPr>
              <w:t>5</w:t>
            </w:r>
            <w:r w:rsidR="00B05930">
              <w:rPr>
                <w:noProof/>
                <w:webHidden/>
              </w:rPr>
              <w:fldChar w:fldCharType="end"/>
            </w:r>
          </w:hyperlink>
        </w:p>
        <w:p w14:paraId="702E7E49" w14:textId="335F657F" w:rsidR="00B05930" w:rsidRDefault="0096798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912557" w:history="1">
            <w:r w:rsidR="00B05930" w:rsidRPr="0050461B">
              <w:rPr>
                <w:rStyle w:val="Hyperlink"/>
                <w:noProof/>
              </w:rPr>
              <w:t>4.1</w:t>
            </w:r>
            <w:r w:rsidR="00B05930"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="00B05930" w:rsidRPr="0050461B">
              <w:rPr>
                <w:rStyle w:val="Hyperlink"/>
                <w:noProof/>
              </w:rPr>
              <w:t>Ønskede funktioner af endeligt projekt</w:t>
            </w:r>
            <w:r w:rsidR="00B05930">
              <w:rPr>
                <w:noProof/>
                <w:webHidden/>
              </w:rPr>
              <w:tab/>
            </w:r>
            <w:r w:rsidR="00B05930">
              <w:rPr>
                <w:noProof/>
                <w:webHidden/>
              </w:rPr>
              <w:fldChar w:fldCharType="begin"/>
            </w:r>
            <w:r w:rsidR="00B05930">
              <w:rPr>
                <w:noProof/>
                <w:webHidden/>
              </w:rPr>
              <w:instrText xml:space="preserve"> PAGEREF _Toc36912557 \h </w:instrText>
            </w:r>
            <w:r w:rsidR="00B05930">
              <w:rPr>
                <w:noProof/>
                <w:webHidden/>
              </w:rPr>
            </w:r>
            <w:r w:rsidR="00B05930">
              <w:rPr>
                <w:noProof/>
                <w:webHidden/>
              </w:rPr>
              <w:fldChar w:fldCharType="separate"/>
            </w:r>
            <w:r w:rsidR="00B05930">
              <w:rPr>
                <w:noProof/>
                <w:webHidden/>
              </w:rPr>
              <w:t>5</w:t>
            </w:r>
            <w:r w:rsidR="00B05930">
              <w:rPr>
                <w:noProof/>
                <w:webHidden/>
              </w:rPr>
              <w:fldChar w:fldCharType="end"/>
            </w:r>
          </w:hyperlink>
        </w:p>
        <w:p w14:paraId="42AFA198" w14:textId="7295844A" w:rsidR="00B05930" w:rsidRDefault="0096798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912558" w:history="1">
            <w:r w:rsidR="00B05930" w:rsidRPr="0050461B">
              <w:rPr>
                <w:rStyle w:val="Hyperlink"/>
                <w:noProof/>
              </w:rPr>
              <w:t>4.2</w:t>
            </w:r>
            <w:r w:rsidR="00B05930"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="00B05930" w:rsidRPr="0050461B">
              <w:rPr>
                <w:rStyle w:val="Hyperlink"/>
                <w:noProof/>
              </w:rPr>
              <w:t>Brugerhistorier</w:t>
            </w:r>
            <w:r w:rsidR="00B05930">
              <w:rPr>
                <w:noProof/>
                <w:webHidden/>
              </w:rPr>
              <w:tab/>
            </w:r>
            <w:r w:rsidR="00B05930">
              <w:rPr>
                <w:noProof/>
                <w:webHidden/>
              </w:rPr>
              <w:fldChar w:fldCharType="begin"/>
            </w:r>
            <w:r w:rsidR="00B05930">
              <w:rPr>
                <w:noProof/>
                <w:webHidden/>
              </w:rPr>
              <w:instrText xml:space="preserve"> PAGEREF _Toc36912558 \h </w:instrText>
            </w:r>
            <w:r w:rsidR="00B05930">
              <w:rPr>
                <w:noProof/>
                <w:webHidden/>
              </w:rPr>
            </w:r>
            <w:r w:rsidR="00B05930">
              <w:rPr>
                <w:noProof/>
                <w:webHidden/>
              </w:rPr>
              <w:fldChar w:fldCharType="separate"/>
            </w:r>
            <w:r w:rsidR="00B05930">
              <w:rPr>
                <w:noProof/>
                <w:webHidden/>
              </w:rPr>
              <w:t>5</w:t>
            </w:r>
            <w:r w:rsidR="00B05930">
              <w:rPr>
                <w:noProof/>
                <w:webHidden/>
              </w:rPr>
              <w:fldChar w:fldCharType="end"/>
            </w:r>
          </w:hyperlink>
        </w:p>
        <w:p w14:paraId="66D70D6C" w14:textId="7AE2FEB8" w:rsidR="00B05930" w:rsidRDefault="0096798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912559" w:history="1">
            <w:r w:rsidR="00B05930" w:rsidRPr="0050461B">
              <w:rPr>
                <w:rStyle w:val="Hyperlink"/>
                <w:noProof/>
              </w:rPr>
              <w:t>4.3</w:t>
            </w:r>
            <w:r w:rsidR="00B05930"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="00B05930" w:rsidRPr="0050461B">
              <w:rPr>
                <w:rStyle w:val="Hyperlink"/>
                <w:noProof/>
              </w:rPr>
              <w:t>Iterationer</w:t>
            </w:r>
            <w:r w:rsidR="00B05930">
              <w:rPr>
                <w:noProof/>
                <w:webHidden/>
              </w:rPr>
              <w:tab/>
            </w:r>
            <w:r w:rsidR="00B05930">
              <w:rPr>
                <w:noProof/>
                <w:webHidden/>
              </w:rPr>
              <w:fldChar w:fldCharType="begin"/>
            </w:r>
            <w:r w:rsidR="00B05930">
              <w:rPr>
                <w:noProof/>
                <w:webHidden/>
              </w:rPr>
              <w:instrText xml:space="preserve"> PAGEREF _Toc36912559 \h </w:instrText>
            </w:r>
            <w:r w:rsidR="00B05930">
              <w:rPr>
                <w:noProof/>
                <w:webHidden/>
              </w:rPr>
            </w:r>
            <w:r w:rsidR="00B05930">
              <w:rPr>
                <w:noProof/>
                <w:webHidden/>
              </w:rPr>
              <w:fldChar w:fldCharType="separate"/>
            </w:r>
            <w:r w:rsidR="00B05930">
              <w:rPr>
                <w:noProof/>
                <w:webHidden/>
              </w:rPr>
              <w:t>5</w:t>
            </w:r>
            <w:r w:rsidR="00B05930">
              <w:rPr>
                <w:noProof/>
                <w:webHidden/>
              </w:rPr>
              <w:fldChar w:fldCharType="end"/>
            </w:r>
          </w:hyperlink>
        </w:p>
        <w:p w14:paraId="632AD3D4" w14:textId="16BCCF19" w:rsidR="00B05930" w:rsidRDefault="0096798B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912560" w:history="1">
            <w:r w:rsidR="00B05930" w:rsidRPr="0050461B">
              <w:rPr>
                <w:rStyle w:val="Hyperlink"/>
                <w:noProof/>
              </w:rPr>
              <w:t>5</w:t>
            </w:r>
            <w:r w:rsidR="00B05930"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="00B05930" w:rsidRPr="0050461B">
              <w:rPr>
                <w:rStyle w:val="Hyperlink"/>
                <w:noProof/>
              </w:rPr>
              <w:t>Programmets opbygning</w:t>
            </w:r>
            <w:r w:rsidR="00B05930">
              <w:rPr>
                <w:noProof/>
                <w:webHidden/>
              </w:rPr>
              <w:tab/>
            </w:r>
            <w:r w:rsidR="00B05930">
              <w:rPr>
                <w:noProof/>
                <w:webHidden/>
              </w:rPr>
              <w:fldChar w:fldCharType="begin"/>
            </w:r>
            <w:r w:rsidR="00B05930">
              <w:rPr>
                <w:noProof/>
                <w:webHidden/>
              </w:rPr>
              <w:instrText xml:space="preserve"> PAGEREF _Toc36912560 \h </w:instrText>
            </w:r>
            <w:r w:rsidR="00B05930">
              <w:rPr>
                <w:noProof/>
                <w:webHidden/>
              </w:rPr>
            </w:r>
            <w:r w:rsidR="00B05930">
              <w:rPr>
                <w:noProof/>
                <w:webHidden/>
              </w:rPr>
              <w:fldChar w:fldCharType="separate"/>
            </w:r>
            <w:r w:rsidR="00B05930">
              <w:rPr>
                <w:noProof/>
                <w:webHidden/>
              </w:rPr>
              <w:t>5</w:t>
            </w:r>
            <w:r w:rsidR="00B05930">
              <w:rPr>
                <w:noProof/>
                <w:webHidden/>
              </w:rPr>
              <w:fldChar w:fldCharType="end"/>
            </w:r>
          </w:hyperlink>
        </w:p>
        <w:p w14:paraId="7D0D65EC" w14:textId="564DEDBF" w:rsidR="00B05930" w:rsidRDefault="0096798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912561" w:history="1">
            <w:r w:rsidR="00B05930" w:rsidRPr="0050461B">
              <w:rPr>
                <w:rStyle w:val="Hyperlink"/>
                <w:noProof/>
              </w:rPr>
              <w:t>5.1</w:t>
            </w:r>
            <w:r w:rsidR="00B05930"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="00B05930" w:rsidRPr="0050461B">
              <w:rPr>
                <w:rStyle w:val="Hyperlink"/>
                <w:noProof/>
              </w:rPr>
              <w:t>Tre-lags-modellen</w:t>
            </w:r>
            <w:r w:rsidR="00B05930">
              <w:rPr>
                <w:noProof/>
                <w:webHidden/>
              </w:rPr>
              <w:tab/>
            </w:r>
            <w:r w:rsidR="00B05930">
              <w:rPr>
                <w:noProof/>
                <w:webHidden/>
              </w:rPr>
              <w:fldChar w:fldCharType="begin"/>
            </w:r>
            <w:r w:rsidR="00B05930">
              <w:rPr>
                <w:noProof/>
                <w:webHidden/>
              </w:rPr>
              <w:instrText xml:space="preserve"> PAGEREF _Toc36912561 \h </w:instrText>
            </w:r>
            <w:r w:rsidR="00B05930">
              <w:rPr>
                <w:noProof/>
                <w:webHidden/>
              </w:rPr>
            </w:r>
            <w:r w:rsidR="00B05930">
              <w:rPr>
                <w:noProof/>
                <w:webHidden/>
              </w:rPr>
              <w:fldChar w:fldCharType="separate"/>
            </w:r>
            <w:r w:rsidR="00B05930">
              <w:rPr>
                <w:noProof/>
                <w:webHidden/>
              </w:rPr>
              <w:t>6</w:t>
            </w:r>
            <w:r w:rsidR="00B05930">
              <w:rPr>
                <w:noProof/>
                <w:webHidden/>
              </w:rPr>
              <w:fldChar w:fldCharType="end"/>
            </w:r>
          </w:hyperlink>
        </w:p>
        <w:p w14:paraId="060BFCE2" w14:textId="6D26469D" w:rsidR="00B05930" w:rsidRDefault="0096798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912562" w:history="1">
            <w:r w:rsidR="00B05930" w:rsidRPr="0050461B">
              <w:rPr>
                <w:rStyle w:val="Hyperlink"/>
                <w:noProof/>
              </w:rPr>
              <w:t>5.2</w:t>
            </w:r>
            <w:r w:rsidR="00B05930"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="00B05930" w:rsidRPr="0050461B">
              <w:rPr>
                <w:rStyle w:val="Hyperlink"/>
                <w:noProof/>
              </w:rPr>
              <w:t>Beskrivelse af datalaget</w:t>
            </w:r>
            <w:r w:rsidR="00B05930">
              <w:rPr>
                <w:noProof/>
                <w:webHidden/>
              </w:rPr>
              <w:tab/>
            </w:r>
            <w:r w:rsidR="00B05930">
              <w:rPr>
                <w:noProof/>
                <w:webHidden/>
              </w:rPr>
              <w:fldChar w:fldCharType="begin"/>
            </w:r>
            <w:r w:rsidR="00B05930">
              <w:rPr>
                <w:noProof/>
                <w:webHidden/>
              </w:rPr>
              <w:instrText xml:space="preserve"> PAGEREF _Toc36912562 \h </w:instrText>
            </w:r>
            <w:r w:rsidR="00B05930">
              <w:rPr>
                <w:noProof/>
                <w:webHidden/>
              </w:rPr>
            </w:r>
            <w:r w:rsidR="00B05930">
              <w:rPr>
                <w:noProof/>
                <w:webHidden/>
              </w:rPr>
              <w:fldChar w:fldCharType="separate"/>
            </w:r>
            <w:r w:rsidR="00B05930">
              <w:rPr>
                <w:noProof/>
                <w:webHidden/>
              </w:rPr>
              <w:t>6</w:t>
            </w:r>
            <w:r w:rsidR="00B05930">
              <w:rPr>
                <w:noProof/>
                <w:webHidden/>
              </w:rPr>
              <w:fldChar w:fldCharType="end"/>
            </w:r>
          </w:hyperlink>
        </w:p>
        <w:p w14:paraId="14F11E2E" w14:textId="081A0A92" w:rsidR="00B05930" w:rsidRDefault="0096798B">
          <w:pPr>
            <w:pStyle w:val="TOC3"/>
            <w:tabs>
              <w:tab w:val="left" w:pos="1320"/>
              <w:tab w:val="right" w:leader="dot" w:pos="9016"/>
            </w:tabs>
            <w:rPr>
              <w:noProof/>
            </w:rPr>
          </w:pPr>
          <w:hyperlink w:anchor="_Toc36912563" w:history="1">
            <w:r w:rsidR="00B05930" w:rsidRPr="0050461B">
              <w:rPr>
                <w:rStyle w:val="Hyperlink"/>
                <w:noProof/>
              </w:rPr>
              <w:t>5.2.1</w:t>
            </w:r>
            <w:r w:rsidR="00B05930">
              <w:rPr>
                <w:noProof/>
              </w:rPr>
              <w:tab/>
            </w:r>
            <w:r w:rsidR="00B05930" w:rsidRPr="0050461B">
              <w:rPr>
                <w:rStyle w:val="Hyperlink"/>
                <w:noProof/>
              </w:rPr>
              <w:t>ER-diagram</w:t>
            </w:r>
            <w:r w:rsidR="00B05930">
              <w:rPr>
                <w:noProof/>
                <w:webHidden/>
              </w:rPr>
              <w:tab/>
            </w:r>
            <w:r w:rsidR="00B05930">
              <w:rPr>
                <w:noProof/>
                <w:webHidden/>
              </w:rPr>
              <w:fldChar w:fldCharType="begin"/>
            </w:r>
            <w:r w:rsidR="00B05930">
              <w:rPr>
                <w:noProof/>
                <w:webHidden/>
              </w:rPr>
              <w:instrText xml:space="preserve"> PAGEREF _Toc36912563 \h </w:instrText>
            </w:r>
            <w:r w:rsidR="00B05930">
              <w:rPr>
                <w:noProof/>
                <w:webHidden/>
              </w:rPr>
            </w:r>
            <w:r w:rsidR="00B05930">
              <w:rPr>
                <w:noProof/>
                <w:webHidden/>
              </w:rPr>
              <w:fldChar w:fldCharType="separate"/>
            </w:r>
            <w:r w:rsidR="00B05930">
              <w:rPr>
                <w:noProof/>
                <w:webHidden/>
              </w:rPr>
              <w:t>6</w:t>
            </w:r>
            <w:r w:rsidR="00B05930">
              <w:rPr>
                <w:noProof/>
                <w:webHidden/>
              </w:rPr>
              <w:fldChar w:fldCharType="end"/>
            </w:r>
          </w:hyperlink>
        </w:p>
        <w:p w14:paraId="011F8768" w14:textId="6B5FDF8A" w:rsidR="00B05930" w:rsidRDefault="0096798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912564" w:history="1">
            <w:r w:rsidR="00B05930" w:rsidRPr="0050461B">
              <w:rPr>
                <w:rStyle w:val="Hyperlink"/>
                <w:noProof/>
              </w:rPr>
              <w:t>5.3</w:t>
            </w:r>
            <w:r w:rsidR="00B05930"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="00B05930" w:rsidRPr="0050461B">
              <w:rPr>
                <w:rStyle w:val="Hyperlink"/>
                <w:noProof/>
              </w:rPr>
              <w:t>Beskrivelse af ”machine learning” algoritme</w:t>
            </w:r>
            <w:r w:rsidR="00B05930">
              <w:rPr>
                <w:noProof/>
                <w:webHidden/>
              </w:rPr>
              <w:tab/>
            </w:r>
            <w:r w:rsidR="00B05930">
              <w:rPr>
                <w:noProof/>
                <w:webHidden/>
              </w:rPr>
              <w:fldChar w:fldCharType="begin"/>
            </w:r>
            <w:r w:rsidR="00B05930">
              <w:rPr>
                <w:noProof/>
                <w:webHidden/>
              </w:rPr>
              <w:instrText xml:space="preserve"> PAGEREF _Toc36912564 \h </w:instrText>
            </w:r>
            <w:r w:rsidR="00B05930">
              <w:rPr>
                <w:noProof/>
                <w:webHidden/>
              </w:rPr>
            </w:r>
            <w:r w:rsidR="00B05930">
              <w:rPr>
                <w:noProof/>
                <w:webHidden/>
              </w:rPr>
              <w:fldChar w:fldCharType="separate"/>
            </w:r>
            <w:r w:rsidR="00B05930">
              <w:rPr>
                <w:noProof/>
                <w:webHidden/>
              </w:rPr>
              <w:t>6</w:t>
            </w:r>
            <w:r w:rsidR="00B05930">
              <w:rPr>
                <w:noProof/>
                <w:webHidden/>
              </w:rPr>
              <w:fldChar w:fldCharType="end"/>
            </w:r>
          </w:hyperlink>
        </w:p>
        <w:p w14:paraId="319A5934" w14:textId="0AFE88BB" w:rsidR="00B05930" w:rsidRDefault="0096798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912565" w:history="1">
            <w:r w:rsidR="00B05930" w:rsidRPr="0050461B">
              <w:rPr>
                <w:rStyle w:val="Hyperlink"/>
                <w:noProof/>
              </w:rPr>
              <w:t>5.4</w:t>
            </w:r>
            <w:r w:rsidR="00B05930"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="00B05930" w:rsidRPr="0050461B">
              <w:rPr>
                <w:rStyle w:val="Hyperlink"/>
                <w:noProof/>
              </w:rPr>
              <w:t>Beskrivelse af centrale funktioner</w:t>
            </w:r>
            <w:r w:rsidR="00B05930">
              <w:rPr>
                <w:noProof/>
                <w:webHidden/>
              </w:rPr>
              <w:tab/>
            </w:r>
            <w:r w:rsidR="00B05930">
              <w:rPr>
                <w:noProof/>
                <w:webHidden/>
              </w:rPr>
              <w:fldChar w:fldCharType="begin"/>
            </w:r>
            <w:r w:rsidR="00B05930">
              <w:rPr>
                <w:noProof/>
                <w:webHidden/>
              </w:rPr>
              <w:instrText xml:space="preserve"> PAGEREF _Toc36912565 \h </w:instrText>
            </w:r>
            <w:r w:rsidR="00B05930">
              <w:rPr>
                <w:noProof/>
                <w:webHidden/>
              </w:rPr>
            </w:r>
            <w:r w:rsidR="00B05930">
              <w:rPr>
                <w:noProof/>
                <w:webHidden/>
              </w:rPr>
              <w:fldChar w:fldCharType="separate"/>
            </w:r>
            <w:r w:rsidR="00B05930">
              <w:rPr>
                <w:noProof/>
                <w:webHidden/>
              </w:rPr>
              <w:t>6</w:t>
            </w:r>
            <w:r w:rsidR="00B05930">
              <w:rPr>
                <w:noProof/>
                <w:webHidden/>
              </w:rPr>
              <w:fldChar w:fldCharType="end"/>
            </w:r>
          </w:hyperlink>
        </w:p>
        <w:p w14:paraId="095CF11E" w14:textId="2C592E28" w:rsidR="00B05930" w:rsidRDefault="0096798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912566" w:history="1">
            <w:r w:rsidR="00B05930" w:rsidRPr="0050461B">
              <w:rPr>
                <w:rStyle w:val="Hyperlink"/>
                <w:noProof/>
              </w:rPr>
              <w:t>5.5</w:t>
            </w:r>
            <w:r w:rsidR="00B05930"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="00B05930" w:rsidRPr="0050461B">
              <w:rPr>
                <w:rStyle w:val="Hyperlink"/>
                <w:noProof/>
              </w:rPr>
              <w:t>Kort om anvendte biblioteker</w:t>
            </w:r>
            <w:r w:rsidR="00B05930">
              <w:rPr>
                <w:noProof/>
                <w:webHidden/>
              </w:rPr>
              <w:tab/>
            </w:r>
            <w:r w:rsidR="00B05930">
              <w:rPr>
                <w:noProof/>
                <w:webHidden/>
              </w:rPr>
              <w:fldChar w:fldCharType="begin"/>
            </w:r>
            <w:r w:rsidR="00B05930">
              <w:rPr>
                <w:noProof/>
                <w:webHidden/>
              </w:rPr>
              <w:instrText xml:space="preserve"> PAGEREF _Toc36912566 \h </w:instrText>
            </w:r>
            <w:r w:rsidR="00B05930">
              <w:rPr>
                <w:noProof/>
                <w:webHidden/>
              </w:rPr>
            </w:r>
            <w:r w:rsidR="00B05930">
              <w:rPr>
                <w:noProof/>
                <w:webHidden/>
              </w:rPr>
              <w:fldChar w:fldCharType="separate"/>
            </w:r>
            <w:r w:rsidR="00B05930">
              <w:rPr>
                <w:noProof/>
                <w:webHidden/>
              </w:rPr>
              <w:t>6</w:t>
            </w:r>
            <w:r w:rsidR="00B05930">
              <w:rPr>
                <w:noProof/>
                <w:webHidden/>
              </w:rPr>
              <w:fldChar w:fldCharType="end"/>
            </w:r>
          </w:hyperlink>
        </w:p>
        <w:p w14:paraId="4D9AC6FB" w14:textId="5DF517B8" w:rsidR="00B05930" w:rsidRDefault="0096798B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912567" w:history="1">
            <w:r w:rsidR="00B05930" w:rsidRPr="0050461B">
              <w:rPr>
                <w:rStyle w:val="Hyperlink"/>
                <w:noProof/>
              </w:rPr>
              <w:t>6</w:t>
            </w:r>
            <w:r w:rsidR="00B05930"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="00B05930" w:rsidRPr="0050461B">
              <w:rPr>
                <w:rStyle w:val="Hyperlink"/>
                <w:noProof/>
              </w:rPr>
              <w:t>Forslag til forbedringer</w:t>
            </w:r>
            <w:r w:rsidR="00B05930">
              <w:rPr>
                <w:noProof/>
                <w:webHidden/>
              </w:rPr>
              <w:tab/>
            </w:r>
            <w:r w:rsidR="00B05930">
              <w:rPr>
                <w:noProof/>
                <w:webHidden/>
              </w:rPr>
              <w:fldChar w:fldCharType="begin"/>
            </w:r>
            <w:r w:rsidR="00B05930">
              <w:rPr>
                <w:noProof/>
                <w:webHidden/>
              </w:rPr>
              <w:instrText xml:space="preserve"> PAGEREF _Toc36912567 \h </w:instrText>
            </w:r>
            <w:r w:rsidR="00B05930">
              <w:rPr>
                <w:noProof/>
                <w:webHidden/>
              </w:rPr>
            </w:r>
            <w:r w:rsidR="00B05930">
              <w:rPr>
                <w:noProof/>
                <w:webHidden/>
              </w:rPr>
              <w:fldChar w:fldCharType="separate"/>
            </w:r>
            <w:r w:rsidR="00B05930">
              <w:rPr>
                <w:noProof/>
                <w:webHidden/>
              </w:rPr>
              <w:t>7</w:t>
            </w:r>
            <w:r w:rsidR="00B05930">
              <w:rPr>
                <w:noProof/>
                <w:webHidden/>
              </w:rPr>
              <w:fldChar w:fldCharType="end"/>
            </w:r>
          </w:hyperlink>
        </w:p>
        <w:p w14:paraId="45D05A6C" w14:textId="1F71E372" w:rsidR="00B05930" w:rsidRDefault="0096798B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912568" w:history="1">
            <w:r w:rsidR="00B05930" w:rsidRPr="0050461B">
              <w:rPr>
                <w:rStyle w:val="Hyperlink"/>
                <w:noProof/>
              </w:rPr>
              <w:t>7</w:t>
            </w:r>
            <w:r w:rsidR="00B05930"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="00B05930" w:rsidRPr="0050461B">
              <w:rPr>
                <w:rStyle w:val="Hyperlink"/>
                <w:noProof/>
              </w:rPr>
              <w:t>Arbejdsprocessen</w:t>
            </w:r>
            <w:r w:rsidR="00B05930">
              <w:rPr>
                <w:noProof/>
                <w:webHidden/>
              </w:rPr>
              <w:tab/>
            </w:r>
            <w:r w:rsidR="00B05930">
              <w:rPr>
                <w:noProof/>
                <w:webHidden/>
              </w:rPr>
              <w:fldChar w:fldCharType="begin"/>
            </w:r>
            <w:r w:rsidR="00B05930">
              <w:rPr>
                <w:noProof/>
                <w:webHidden/>
              </w:rPr>
              <w:instrText xml:space="preserve"> PAGEREF _Toc36912568 \h </w:instrText>
            </w:r>
            <w:r w:rsidR="00B05930">
              <w:rPr>
                <w:noProof/>
                <w:webHidden/>
              </w:rPr>
            </w:r>
            <w:r w:rsidR="00B05930">
              <w:rPr>
                <w:noProof/>
                <w:webHidden/>
              </w:rPr>
              <w:fldChar w:fldCharType="separate"/>
            </w:r>
            <w:r w:rsidR="00B05930">
              <w:rPr>
                <w:noProof/>
                <w:webHidden/>
              </w:rPr>
              <w:t>7</w:t>
            </w:r>
            <w:r w:rsidR="00B05930">
              <w:rPr>
                <w:noProof/>
                <w:webHidden/>
              </w:rPr>
              <w:fldChar w:fldCharType="end"/>
            </w:r>
          </w:hyperlink>
        </w:p>
        <w:p w14:paraId="6529AB1D" w14:textId="6EF98B5E" w:rsidR="00B05930" w:rsidRDefault="0096798B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912569" w:history="1">
            <w:r w:rsidR="00B05930" w:rsidRPr="0050461B">
              <w:rPr>
                <w:rStyle w:val="Hyperlink"/>
                <w:noProof/>
              </w:rPr>
              <w:t>8</w:t>
            </w:r>
            <w:r w:rsidR="00B05930"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="00B05930" w:rsidRPr="0050461B">
              <w:rPr>
                <w:rStyle w:val="Hyperlink"/>
                <w:noProof/>
              </w:rPr>
              <w:t>Referencer</w:t>
            </w:r>
            <w:r w:rsidR="00B05930">
              <w:rPr>
                <w:noProof/>
                <w:webHidden/>
              </w:rPr>
              <w:tab/>
            </w:r>
            <w:r w:rsidR="00B05930">
              <w:rPr>
                <w:noProof/>
                <w:webHidden/>
              </w:rPr>
              <w:fldChar w:fldCharType="begin"/>
            </w:r>
            <w:r w:rsidR="00B05930">
              <w:rPr>
                <w:noProof/>
                <w:webHidden/>
              </w:rPr>
              <w:instrText xml:space="preserve"> PAGEREF _Toc36912569 \h </w:instrText>
            </w:r>
            <w:r w:rsidR="00B05930">
              <w:rPr>
                <w:noProof/>
                <w:webHidden/>
              </w:rPr>
            </w:r>
            <w:r w:rsidR="00B05930">
              <w:rPr>
                <w:noProof/>
                <w:webHidden/>
              </w:rPr>
              <w:fldChar w:fldCharType="separate"/>
            </w:r>
            <w:r w:rsidR="00B05930">
              <w:rPr>
                <w:noProof/>
                <w:webHidden/>
              </w:rPr>
              <w:t>8</w:t>
            </w:r>
            <w:r w:rsidR="00B05930">
              <w:rPr>
                <w:noProof/>
                <w:webHidden/>
              </w:rPr>
              <w:fldChar w:fldCharType="end"/>
            </w:r>
          </w:hyperlink>
        </w:p>
        <w:p w14:paraId="0A965520" w14:textId="1A7AD64B" w:rsidR="00B05930" w:rsidRDefault="0096798B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912570" w:history="1">
            <w:r w:rsidR="00B05930" w:rsidRPr="0050461B">
              <w:rPr>
                <w:rStyle w:val="Hyperlink"/>
                <w:noProof/>
                <w:lang w:val="en-GB"/>
              </w:rPr>
              <w:t>9</w:t>
            </w:r>
            <w:r w:rsidR="00B05930"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="00B05930" w:rsidRPr="0050461B">
              <w:rPr>
                <w:rStyle w:val="Hyperlink"/>
                <w:noProof/>
                <w:lang w:val="en-GB"/>
              </w:rPr>
              <w:t>Bilag</w:t>
            </w:r>
            <w:r w:rsidR="00B05930">
              <w:rPr>
                <w:noProof/>
                <w:webHidden/>
              </w:rPr>
              <w:tab/>
            </w:r>
            <w:r w:rsidR="00B05930">
              <w:rPr>
                <w:noProof/>
                <w:webHidden/>
              </w:rPr>
              <w:fldChar w:fldCharType="begin"/>
            </w:r>
            <w:r w:rsidR="00B05930">
              <w:rPr>
                <w:noProof/>
                <w:webHidden/>
              </w:rPr>
              <w:instrText xml:space="preserve"> PAGEREF _Toc36912570 \h </w:instrText>
            </w:r>
            <w:r w:rsidR="00B05930">
              <w:rPr>
                <w:noProof/>
                <w:webHidden/>
              </w:rPr>
            </w:r>
            <w:r w:rsidR="00B05930">
              <w:rPr>
                <w:noProof/>
                <w:webHidden/>
              </w:rPr>
              <w:fldChar w:fldCharType="separate"/>
            </w:r>
            <w:r w:rsidR="00B05930">
              <w:rPr>
                <w:noProof/>
                <w:webHidden/>
              </w:rPr>
              <w:t>9</w:t>
            </w:r>
            <w:r w:rsidR="00B05930">
              <w:rPr>
                <w:noProof/>
                <w:webHidden/>
              </w:rPr>
              <w:fldChar w:fldCharType="end"/>
            </w:r>
          </w:hyperlink>
        </w:p>
        <w:p w14:paraId="4D32D8E7" w14:textId="1196B994" w:rsidR="00EC2F9B" w:rsidRPr="00915CEC" w:rsidRDefault="00EC2F9B" w:rsidP="00691B91">
          <w:r w:rsidRPr="00915CEC">
            <w:fldChar w:fldCharType="end"/>
          </w:r>
        </w:p>
      </w:sdtContent>
    </w:sdt>
    <w:p w14:paraId="32B7FE25" w14:textId="77777777" w:rsidR="00EC2F9B" w:rsidRPr="00915CEC" w:rsidRDefault="00EC2F9B" w:rsidP="00691B91">
      <w:r w:rsidRPr="00915CEC">
        <w:lastRenderedPageBreak/>
        <w:br w:type="page"/>
      </w:r>
    </w:p>
    <w:p w14:paraId="579DA9C8" w14:textId="77777777" w:rsidR="0045034F" w:rsidRPr="00915CEC" w:rsidRDefault="00915CEC" w:rsidP="00691B91">
      <w:pPr>
        <w:pStyle w:val="Heading1"/>
      </w:pPr>
      <w:bookmarkStart w:id="7" w:name="_Toc36912554"/>
      <w:r w:rsidRPr="00915CEC">
        <w:lastRenderedPageBreak/>
        <w:t>Indledning</w:t>
      </w:r>
      <w:bookmarkEnd w:id="7"/>
    </w:p>
    <w:p w14:paraId="56873D6A" w14:textId="77777777" w:rsidR="00915CEC" w:rsidRDefault="002A746C" w:rsidP="00691B91">
      <w:r>
        <w:t xml:space="preserve">Det kan være fratage nogen lysten til at skrive noter, fordi det også indebærer en vis form for organisering. Dette er hvorfor jeg i dette projekt har sat mig for at lave en lettilgængelig notetagningshjemmeside, hvor man let kan lave en ny note. </w:t>
      </w:r>
      <w:r w:rsidR="00F426DB">
        <w:t>Programmet skal efterfølgende undersøge indeholder af notatet og vurdere, hvilket fag noten hører til og selv lægge noten det rigtige sted hen.</w:t>
      </w:r>
      <w:r w:rsidR="002D2592">
        <w:t xml:space="preserve"> Dette skulle forhåbentlig give en bedre oplevelse for f.eks. gymnasieelever, når de skal tage noter til fagene.</w:t>
      </w:r>
    </w:p>
    <w:p w14:paraId="1D4BEA98" w14:textId="2BE845CA" w:rsidR="00F34ED2" w:rsidRDefault="001956E2" w:rsidP="00F34ED2">
      <w:pPr>
        <w:pStyle w:val="Heading2"/>
      </w:pPr>
      <w:bookmarkStart w:id="8" w:name="_Toc36912555"/>
      <w:r>
        <w:t>Opgave</w:t>
      </w:r>
      <w:r w:rsidR="00F34ED2">
        <w:t>formulering</w:t>
      </w:r>
      <w:bookmarkEnd w:id="8"/>
    </w:p>
    <w:p w14:paraId="04738FF4" w14:textId="1C2DD0D1" w:rsidR="00F34ED2" w:rsidRDefault="00171F8E" w:rsidP="000A599E">
      <w:r>
        <w:t xml:space="preserve">Herunder er </w:t>
      </w:r>
      <w:r w:rsidR="00BA4994">
        <w:t>mere specifikt beskrevet de områder, som jeg gerne vil gennemgå i dette projekt.</w:t>
      </w:r>
    </w:p>
    <w:p w14:paraId="662BE090" w14:textId="356ECA29" w:rsidR="00497FA0" w:rsidRDefault="00497FA0" w:rsidP="00171F8E">
      <w:pPr>
        <w:pStyle w:val="ListParagraph"/>
        <w:numPr>
          <w:ilvl w:val="0"/>
          <w:numId w:val="20"/>
        </w:numPr>
      </w:pPr>
      <w:r>
        <w:t>Sammensætningen af en hjemmeside, der funger som en brugerflade til at interagere med</w:t>
      </w:r>
      <w:r w:rsidR="000A599E">
        <w:t xml:space="preserve"> en machine learning</w:t>
      </w:r>
      <w:r>
        <w:t xml:space="preserve"> algoritmen.</w:t>
      </w:r>
      <w:r w:rsidR="00607FC3">
        <w:t xml:space="preserve"> Herunder en forklaring af opdelingen mellem brugerflade, applikation og datalag (tre-lags-modellen).</w:t>
      </w:r>
    </w:p>
    <w:p w14:paraId="4052E74D" w14:textId="231A1B7D" w:rsidR="00E45025" w:rsidRPr="00902319" w:rsidRDefault="000A599E" w:rsidP="00171F8E">
      <w:pPr>
        <w:pStyle w:val="ListParagraph"/>
        <w:numPr>
          <w:ilvl w:val="0"/>
          <w:numId w:val="20"/>
        </w:numPr>
      </w:pPr>
      <w:r w:rsidRPr="00902319">
        <w:t>En machine learning algoritme (supervised learning), som givet nogle tekststyk</w:t>
      </w:r>
      <w:r>
        <w:t>ker med tilhørende mærkater vil kunne kategorisere nye tekststykker ud fra mønstre i de markerede tekststykker.</w:t>
      </w:r>
    </w:p>
    <w:p w14:paraId="60664919" w14:textId="77777777" w:rsidR="00F34ED2" w:rsidRPr="00902319" w:rsidRDefault="00F34ED2" w:rsidP="00F34ED2"/>
    <w:p w14:paraId="6D7E48BF" w14:textId="4ACE88FC" w:rsidR="000828DB" w:rsidRDefault="00915CEC" w:rsidP="000828DB">
      <w:pPr>
        <w:pStyle w:val="Heading1"/>
      </w:pPr>
      <w:bookmarkStart w:id="9" w:name="_Toc36912556"/>
      <w:r w:rsidRPr="00915CEC">
        <w:t>Kravspecifikation</w:t>
      </w:r>
      <w:bookmarkEnd w:id="9"/>
    </w:p>
    <w:p w14:paraId="20B9BD54" w14:textId="77777777" w:rsidR="000828DB" w:rsidRDefault="000828DB" w:rsidP="000828DB">
      <w:pPr>
        <w:pStyle w:val="Heading2"/>
      </w:pPr>
      <w:bookmarkStart w:id="10" w:name="_Toc36912558"/>
      <w:r>
        <w:t>Brugerhistorier</w:t>
      </w:r>
      <w:bookmarkEnd w:id="10"/>
    </w:p>
    <w:p w14:paraId="10A0FACA" w14:textId="1A8C4789" w:rsidR="000828DB" w:rsidRDefault="00F3507A" w:rsidP="00F3507A">
      <w:pPr>
        <w:pStyle w:val="ListParagraph"/>
        <w:numPr>
          <w:ilvl w:val="0"/>
          <w:numId w:val="21"/>
        </w:numPr>
      </w:pPr>
      <w:r>
        <w:t>Registrering af bruger</w:t>
      </w:r>
    </w:p>
    <w:p w14:paraId="12A10B58" w14:textId="3854F8E4" w:rsidR="00F3507A" w:rsidRDefault="00F3507A" w:rsidP="00F3507A">
      <w:pPr>
        <w:pStyle w:val="ListParagraph"/>
        <w:numPr>
          <w:ilvl w:val="0"/>
          <w:numId w:val="21"/>
        </w:numPr>
      </w:pPr>
      <w:r>
        <w:t>Log ind</w:t>
      </w:r>
    </w:p>
    <w:p w14:paraId="2EDD2164" w14:textId="7BD78E3D" w:rsidR="00F3507A" w:rsidRDefault="00F3507A" w:rsidP="00F3507A">
      <w:pPr>
        <w:pStyle w:val="ListParagraph"/>
        <w:numPr>
          <w:ilvl w:val="0"/>
          <w:numId w:val="21"/>
        </w:numPr>
      </w:pPr>
      <w:r>
        <w:t>Log ud</w:t>
      </w:r>
    </w:p>
    <w:p w14:paraId="1778AB88" w14:textId="2C26BF8F" w:rsidR="00F3507A" w:rsidRDefault="00F3507A" w:rsidP="00F3507A">
      <w:pPr>
        <w:pStyle w:val="ListParagraph"/>
        <w:numPr>
          <w:ilvl w:val="0"/>
          <w:numId w:val="21"/>
        </w:numPr>
      </w:pPr>
      <w:r>
        <w:t>Opret ny note</w:t>
      </w:r>
    </w:p>
    <w:p w14:paraId="658FA47E" w14:textId="0F0C474F" w:rsidR="00F3507A" w:rsidRDefault="00F3507A" w:rsidP="00F3507A">
      <w:pPr>
        <w:pStyle w:val="ListParagraph"/>
        <w:numPr>
          <w:ilvl w:val="0"/>
          <w:numId w:val="21"/>
        </w:numPr>
      </w:pPr>
      <w:r>
        <w:t>Slet note</w:t>
      </w:r>
    </w:p>
    <w:p w14:paraId="65184956" w14:textId="285DFDC1" w:rsidR="00F3507A" w:rsidRDefault="00F3507A" w:rsidP="00F3507A">
      <w:pPr>
        <w:pStyle w:val="ListParagraph"/>
        <w:numPr>
          <w:ilvl w:val="0"/>
          <w:numId w:val="21"/>
        </w:numPr>
      </w:pPr>
      <w:r>
        <w:t>Rediger note</w:t>
      </w:r>
      <w:bookmarkStart w:id="11" w:name="_GoBack"/>
      <w:bookmarkEnd w:id="11"/>
    </w:p>
    <w:p w14:paraId="0AC1BE80" w14:textId="77777777" w:rsidR="000828DB" w:rsidRPr="000828DB" w:rsidRDefault="00EC1C15" w:rsidP="00EC1C15">
      <w:pPr>
        <w:pStyle w:val="Heading2"/>
      </w:pPr>
      <w:bookmarkStart w:id="12" w:name="_Toc36912559"/>
      <w:r>
        <w:t>Iterationer</w:t>
      </w:r>
      <w:bookmarkEnd w:id="12"/>
    </w:p>
    <w:p w14:paraId="45B5E0EF" w14:textId="77777777" w:rsidR="006977C8" w:rsidRDefault="006977C8" w:rsidP="00691B91"/>
    <w:p w14:paraId="6D82FFA5" w14:textId="77777777" w:rsidR="006977C8" w:rsidRDefault="006977C8" w:rsidP="00691B91"/>
    <w:p w14:paraId="55966071" w14:textId="77777777" w:rsidR="00EB454B" w:rsidRDefault="00EB454B" w:rsidP="00691B91">
      <w:pPr>
        <w:pStyle w:val="Heading1"/>
      </w:pPr>
      <w:bookmarkStart w:id="13" w:name="_Toc36912560"/>
      <w:r>
        <w:t>Programmets opbygning</w:t>
      </w:r>
      <w:bookmarkEnd w:id="13"/>
    </w:p>
    <w:p w14:paraId="04FEA080" w14:textId="77777777" w:rsidR="00EB454B" w:rsidRDefault="00EB454B" w:rsidP="00691B91"/>
    <w:p w14:paraId="376012FC" w14:textId="77777777" w:rsidR="007D64B7" w:rsidRDefault="007D64B7" w:rsidP="007D64B7">
      <w:pPr>
        <w:pStyle w:val="Heading2"/>
      </w:pPr>
      <w:bookmarkStart w:id="14" w:name="_Toc36912561"/>
      <w:r>
        <w:t>Tre-lags-modellen</w:t>
      </w:r>
      <w:bookmarkEnd w:id="14"/>
    </w:p>
    <w:p w14:paraId="7BC52822" w14:textId="77777777" w:rsidR="007D64B7" w:rsidRPr="007D64B7" w:rsidRDefault="007D64B7" w:rsidP="007D64B7"/>
    <w:p w14:paraId="55A19158" w14:textId="77777777" w:rsidR="007D64B7" w:rsidRDefault="007D64B7" w:rsidP="00691B91"/>
    <w:p w14:paraId="274AB537" w14:textId="3144609F" w:rsidR="007D64B7" w:rsidRDefault="007D64B7" w:rsidP="007D64B7">
      <w:pPr>
        <w:pStyle w:val="Heading2"/>
      </w:pPr>
      <w:bookmarkStart w:id="15" w:name="_Toc36912562"/>
      <w:r>
        <w:t>Beskrivelse af datalaget</w:t>
      </w:r>
      <w:bookmarkEnd w:id="15"/>
    </w:p>
    <w:p w14:paraId="273B7E04" w14:textId="77777777" w:rsidR="00955E71" w:rsidRPr="00955E71" w:rsidRDefault="00955E71" w:rsidP="00955E71"/>
    <w:p w14:paraId="2F6020CF" w14:textId="77777777" w:rsidR="00955E71" w:rsidRDefault="00955E71" w:rsidP="00955E71">
      <w:pPr>
        <w:pStyle w:val="Heading3"/>
      </w:pPr>
      <w:bookmarkStart w:id="16" w:name="_Toc36912563"/>
      <w:r>
        <w:t>ER-diagram</w:t>
      </w:r>
      <w:bookmarkEnd w:id="16"/>
    </w:p>
    <w:p w14:paraId="15D77407" w14:textId="77777777" w:rsidR="00955E71" w:rsidRDefault="00955E71" w:rsidP="00955E71">
      <w:r>
        <w:t xml:space="preserve">For at få et overblik over databasens sammensætning, har jeg lavet et ER-diagram (se </w:t>
      </w:r>
      <w:r>
        <w:fldChar w:fldCharType="begin"/>
      </w:r>
      <w:r>
        <w:instrText xml:space="preserve"> REF _Ref36912236 \h </w:instrText>
      </w:r>
      <w:r>
        <w:fldChar w:fldCharType="separate"/>
      </w:r>
      <w:r>
        <w:t xml:space="preserve">Figur </w:t>
      </w:r>
      <w:r>
        <w:rPr>
          <w:noProof/>
        </w:rPr>
        <w:t>1</w:t>
      </w:r>
      <w:r>
        <w:fldChar w:fldCharType="end"/>
      </w:r>
      <w:r>
        <w:t xml:space="preserve">), som beskriver de tabeller og værdier deri, som jeg bruger i mit program. </w:t>
      </w:r>
    </w:p>
    <w:p w14:paraId="058AE752" w14:textId="77777777" w:rsidR="00955E71" w:rsidRDefault="00955E71" w:rsidP="00955E71">
      <w:r>
        <w:rPr>
          <w:noProof/>
        </w:rPr>
        <mc:AlternateContent>
          <mc:Choice Requires="wps">
            <w:drawing>
              <wp:inline distT="0" distB="0" distL="0" distR="0" wp14:anchorId="3CD8DFCC" wp14:editId="670E78FD">
                <wp:extent cx="5962650" cy="2981325"/>
                <wp:effectExtent l="0" t="0" r="19050" b="28575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2650" cy="2981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8EAAB1" w14:textId="77777777" w:rsidR="00955E71" w:rsidRDefault="00955E71" w:rsidP="00955E71">
                            <w:pPr>
                              <w:keepNext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E91BAB9" wp14:editId="67B53FDE">
                                  <wp:extent cx="5770880" cy="2368550"/>
                                  <wp:effectExtent l="0" t="0" r="127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770880" cy="23685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E373180" w14:textId="77777777" w:rsidR="00955E71" w:rsidRDefault="00955E71" w:rsidP="00955E71">
                            <w:pPr>
                              <w:pStyle w:val="Caption"/>
                            </w:pPr>
                            <w:bookmarkStart w:id="17" w:name="_Ref36912236"/>
                            <w:r>
                              <w:t xml:space="preserve">Figur </w:t>
                            </w:r>
                            <w:fldSimple w:instr=" SEQ Figur \* ARABIC ">
                              <w:r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bookmarkEnd w:id="17"/>
                            <w:r>
                              <w:t xml:space="preserve"> Illustration af databasens opbygning (ER-diagram)</w:t>
                            </w:r>
                          </w:p>
                          <w:p w14:paraId="3672D63D" w14:textId="77777777" w:rsidR="00955E71" w:rsidRPr="00DB6FAB" w:rsidRDefault="00955E71" w:rsidP="00955E7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CD8DFCC" id="Text Box 2" o:spid="_x0000_s1035" type="#_x0000_t202" style="width:469.5pt;height:234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">
                <v:textbox>
                  <w:txbxContent>
                    <w:p w14:paraId="7A8EAAB1" w14:textId="77777777" w:rsidR="00955E71" w:rsidRDefault="00955E71" w:rsidP="00955E71">
                      <w:pPr>
                        <w:keepNext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E91BAB9" wp14:editId="67B53FDE">
                            <wp:extent cx="5770880" cy="2368550"/>
                            <wp:effectExtent l="0" t="0" r="127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770880" cy="23685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E373180" w14:textId="77777777" w:rsidR="00955E71" w:rsidRDefault="00955E71" w:rsidP="00955E71">
                      <w:pPr>
                        <w:pStyle w:val="Caption"/>
                      </w:pPr>
                      <w:bookmarkStart w:id="18" w:name="_Ref36912236"/>
                      <w:r>
                        <w:t xml:space="preserve">Figur </w:t>
                      </w:r>
                      <w:fldSimple w:instr=" SEQ Figur \* ARABIC ">
                        <w:r>
                          <w:rPr>
                            <w:noProof/>
                          </w:rPr>
                          <w:t>1</w:t>
                        </w:r>
                      </w:fldSimple>
                      <w:bookmarkEnd w:id="18"/>
                      <w:r>
                        <w:t xml:space="preserve"> Illustration af databasens opbygning (ER-diagram)</w:t>
                      </w:r>
                    </w:p>
                    <w:p w14:paraId="3672D63D" w14:textId="77777777" w:rsidR="00955E71" w:rsidRPr="00DB6FAB" w:rsidRDefault="00955E71" w:rsidP="00955E71"/>
                  </w:txbxContent>
                </v:textbox>
                <w10:anchorlock/>
              </v:shape>
            </w:pict>
          </mc:Fallback>
        </mc:AlternateContent>
      </w:r>
    </w:p>
    <w:p w14:paraId="7816BCB8" w14:textId="77777777" w:rsidR="007D64B7" w:rsidRDefault="007D64B7" w:rsidP="00475405"/>
    <w:p w14:paraId="1B52D276" w14:textId="77777777" w:rsidR="00475405" w:rsidRDefault="00475405" w:rsidP="00475405">
      <w:pPr>
        <w:pStyle w:val="Heading2"/>
      </w:pPr>
      <w:bookmarkStart w:id="19" w:name="_Toc36912564"/>
      <w:r>
        <w:t>Beskrivelse af ”machine learning” algoritme</w:t>
      </w:r>
      <w:bookmarkEnd w:id="19"/>
    </w:p>
    <w:p w14:paraId="5360B6D5" w14:textId="77777777" w:rsidR="007D64B7" w:rsidRPr="007D64B7" w:rsidRDefault="007D64B7" w:rsidP="007D64B7"/>
    <w:p w14:paraId="4052EB89" w14:textId="77777777" w:rsidR="00475405" w:rsidRDefault="007D64B7" w:rsidP="007D64B7">
      <w:pPr>
        <w:pStyle w:val="Heading2"/>
      </w:pPr>
      <w:bookmarkStart w:id="20" w:name="_Toc36912565"/>
      <w:r>
        <w:lastRenderedPageBreak/>
        <w:t>Beskrivelse af centrale funktioner</w:t>
      </w:r>
      <w:bookmarkEnd w:id="20"/>
    </w:p>
    <w:p w14:paraId="4822BEA9" w14:textId="77777777" w:rsidR="007D64B7" w:rsidRDefault="007D64B7" w:rsidP="007D64B7"/>
    <w:p w14:paraId="77F935B4" w14:textId="77777777" w:rsidR="007D64B7" w:rsidRDefault="007D64B7" w:rsidP="007D64B7">
      <w:pPr>
        <w:pStyle w:val="Heading2"/>
      </w:pPr>
      <w:bookmarkStart w:id="21" w:name="_Toc36912566"/>
      <w:r>
        <w:t>Kort om anvendte biblioteker</w:t>
      </w:r>
      <w:bookmarkEnd w:id="21"/>
    </w:p>
    <w:p w14:paraId="2E8E3234" w14:textId="77777777" w:rsidR="00E1373C" w:rsidRDefault="00E1373C" w:rsidP="007D64B7"/>
    <w:p w14:paraId="2028B974" w14:textId="77777777" w:rsidR="00E1373C" w:rsidRDefault="00E1373C" w:rsidP="00E1373C">
      <w:pPr>
        <w:pStyle w:val="Heading1"/>
      </w:pPr>
      <w:bookmarkStart w:id="22" w:name="_Toc36912567"/>
      <w:r>
        <w:t>Forslag til forbedringer</w:t>
      </w:r>
      <w:bookmarkEnd w:id="22"/>
    </w:p>
    <w:p w14:paraId="555F5255" w14:textId="77777777" w:rsidR="00E1373C" w:rsidRDefault="00E1373C" w:rsidP="00E1373C"/>
    <w:p w14:paraId="44E673C0" w14:textId="77777777" w:rsidR="00E1373C" w:rsidRDefault="006E5FBC" w:rsidP="006E5FBC">
      <w:pPr>
        <w:pStyle w:val="Heading1"/>
      </w:pPr>
      <w:bookmarkStart w:id="23" w:name="_Toc36912568"/>
      <w:r>
        <w:t>Arbejdsprocessen</w:t>
      </w:r>
      <w:bookmarkEnd w:id="23"/>
    </w:p>
    <w:p w14:paraId="57F363AA" w14:textId="77777777" w:rsidR="0065537D" w:rsidRDefault="0065537D" w:rsidP="0065537D"/>
    <w:p w14:paraId="2F436593" w14:textId="77777777" w:rsidR="0065537D" w:rsidRDefault="0065537D">
      <w:pPr>
        <w:spacing w:after="160" w:line="259" w:lineRule="auto"/>
      </w:pPr>
      <w:r>
        <w:br w:type="page"/>
      </w:r>
    </w:p>
    <w:bookmarkStart w:id="24" w:name="_Toc36912569" w:displacedByCustomXml="next"/>
    <w:sdt>
      <w:sdtPr>
        <w:rPr>
          <w:rFonts w:eastAsiaTheme="minorHAnsi" w:cs="Helvetica"/>
          <w:b w:val="0"/>
          <w:bCs w:val="0"/>
          <w:smallCaps w:val="0"/>
          <w:sz w:val="24"/>
          <w:szCs w:val="22"/>
        </w:rPr>
        <w:id w:val="1134600596"/>
        <w:docPartObj>
          <w:docPartGallery w:val="Bibliographies"/>
          <w:docPartUnique/>
        </w:docPartObj>
      </w:sdtPr>
      <w:sdtEndPr/>
      <w:sdtContent>
        <w:p w14:paraId="479C72B2" w14:textId="77777777" w:rsidR="0065537D" w:rsidRDefault="0065537D">
          <w:pPr>
            <w:pStyle w:val="Heading1"/>
          </w:pPr>
          <w:r>
            <w:t>Referencer</w:t>
          </w:r>
          <w:bookmarkEnd w:id="24"/>
        </w:p>
        <w:sdt>
          <w:sdtPr>
            <w:id w:val="-573587230"/>
            <w:bibliography/>
          </w:sdtPr>
          <w:sdtEndPr/>
          <w:sdtContent>
            <w:p w14:paraId="57E8FCA4" w14:textId="77777777" w:rsidR="0065537D" w:rsidRPr="0065537D" w:rsidRDefault="0065537D">
              <w:pPr>
                <w:rPr>
                  <w:lang w:val="en-GB"/>
                </w:rPr>
              </w:pPr>
              <w:r>
                <w:fldChar w:fldCharType="begin"/>
              </w:r>
              <w:r w:rsidRPr="0065537D">
                <w:rPr>
                  <w:lang w:val="en-GB"/>
                </w:rPr>
                <w:instrText>BIBLIOGRAPHY</w:instrText>
              </w:r>
              <w:r>
                <w:fldChar w:fldCharType="separate"/>
              </w:r>
              <w:r>
                <w:rPr>
                  <w:b/>
                  <w:bCs/>
                  <w:noProof/>
                  <w:lang w:val="en-US"/>
                </w:rPr>
                <w:t>There are no sources in the current document.</w:t>
              </w:r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14:paraId="20310196" w14:textId="77777777" w:rsidR="00B207F8" w:rsidRDefault="00B207F8">
      <w:pPr>
        <w:spacing w:after="160" w:line="259" w:lineRule="auto"/>
        <w:rPr>
          <w:lang w:val="en-GB"/>
        </w:rPr>
      </w:pPr>
      <w:r>
        <w:rPr>
          <w:lang w:val="en-GB"/>
        </w:rPr>
        <w:br w:type="page"/>
      </w:r>
    </w:p>
    <w:p w14:paraId="1316A173" w14:textId="77777777" w:rsidR="0065537D" w:rsidRDefault="00B207F8" w:rsidP="00B207F8">
      <w:pPr>
        <w:pStyle w:val="Heading1"/>
        <w:rPr>
          <w:lang w:val="en-GB"/>
        </w:rPr>
      </w:pPr>
      <w:bookmarkStart w:id="25" w:name="_Toc36912570"/>
      <w:r>
        <w:rPr>
          <w:lang w:val="en-GB"/>
        </w:rPr>
        <w:lastRenderedPageBreak/>
        <w:t>Bilag</w:t>
      </w:r>
      <w:bookmarkEnd w:id="25"/>
    </w:p>
    <w:p w14:paraId="663C76F7" w14:textId="77777777" w:rsidR="00B207F8" w:rsidRDefault="00B207F8" w:rsidP="00B207F8">
      <w:pPr>
        <w:rPr>
          <w:lang w:val="en-GB"/>
        </w:rPr>
      </w:pPr>
    </w:p>
    <w:p w14:paraId="38ACD8CB" w14:textId="77777777" w:rsidR="00B207F8" w:rsidRPr="00B207F8" w:rsidRDefault="00B207F8" w:rsidP="00B207F8">
      <w:pPr>
        <w:rPr>
          <w:lang w:val="en-GB"/>
        </w:rPr>
      </w:pPr>
    </w:p>
    <w:p w14:paraId="5A05AF46" w14:textId="77777777" w:rsidR="00475405" w:rsidRPr="0065537D" w:rsidRDefault="00475405" w:rsidP="00475405">
      <w:pPr>
        <w:rPr>
          <w:lang w:val="en-GB"/>
        </w:rPr>
      </w:pPr>
    </w:p>
    <w:p w14:paraId="2721EDDE" w14:textId="77777777" w:rsidR="00EB454B" w:rsidRPr="0065537D" w:rsidRDefault="00EB454B" w:rsidP="00691B91">
      <w:pPr>
        <w:rPr>
          <w:lang w:val="en-GB"/>
        </w:rPr>
      </w:pPr>
    </w:p>
    <w:sectPr w:rsidR="00EB454B" w:rsidRPr="0065537D" w:rsidSect="002F2A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292247" w14:textId="77777777" w:rsidR="0096798B" w:rsidRDefault="0096798B" w:rsidP="00691B91">
      <w:r>
        <w:separator/>
      </w:r>
    </w:p>
  </w:endnote>
  <w:endnote w:type="continuationSeparator" w:id="0">
    <w:p w14:paraId="31AFBE63" w14:textId="77777777" w:rsidR="0096798B" w:rsidRDefault="0096798B" w:rsidP="00691B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rlow Medium">
    <w:altName w:val="Calibri"/>
    <w:charset w:val="00"/>
    <w:family w:val="auto"/>
    <w:pitch w:val="variable"/>
    <w:sig w:usb0="00000007" w:usb1="00000000" w:usb2="00000000" w:usb3="00000000" w:csb0="0000009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eelawadee">
    <w:panose1 w:val="020B0502040204020203"/>
    <w:charset w:val="00"/>
    <w:family w:val="swiss"/>
    <w:pitch w:val="variable"/>
    <w:sig w:usb0="01000003" w:usb1="00000000" w:usb2="00000000" w:usb3="00000000" w:csb0="00010001" w:csb1="00000000"/>
  </w:font>
  <w:font w:name="Barlow Light">
    <w:altName w:val="Calibri"/>
    <w:charset w:val="00"/>
    <w:family w:val="auto"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3756381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42343EC" w14:textId="77777777" w:rsidR="00DA2840" w:rsidRDefault="00DA2840" w:rsidP="00691B91">
            <w:pPr>
              <w:pStyle w:val="Footer"/>
            </w:pPr>
            <w:r>
              <w:t>Side</w:t>
            </w:r>
            <w:r w:rsidRPr="00DA2840">
              <w:t xml:space="preserve"> </w:t>
            </w:r>
            <w:r w:rsidRPr="00DA2840">
              <w:rPr>
                <w:szCs w:val="24"/>
              </w:rPr>
              <w:fldChar w:fldCharType="begin"/>
            </w:r>
            <w:r w:rsidRPr="00DA2840">
              <w:instrText>PAGE</w:instrText>
            </w:r>
            <w:r w:rsidRPr="00DA2840">
              <w:rPr>
                <w:szCs w:val="24"/>
              </w:rPr>
              <w:fldChar w:fldCharType="separate"/>
            </w:r>
            <w:r w:rsidRPr="00DA2840">
              <w:t>2</w:t>
            </w:r>
            <w:r w:rsidRPr="00DA2840">
              <w:rPr>
                <w:szCs w:val="24"/>
              </w:rPr>
              <w:fldChar w:fldCharType="end"/>
            </w:r>
            <w:r w:rsidRPr="00DA2840">
              <w:t xml:space="preserve"> af </w:t>
            </w:r>
            <w:r w:rsidRPr="00DA2840">
              <w:rPr>
                <w:szCs w:val="24"/>
              </w:rPr>
              <w:fldChar w:fldCharType="begin"/>
            </w:r>
            <w:r w:rsidRPr="00DA2840">
              <w:instrText>NUMPAGES</w:instrText>
            </w:r>
            <w:r w:rsidRPr="00DA2840">
              <w:rPr>
                <w:szCs w:val="24"/>
              </w:rPr>
              <w:fldChar w:fldCharType="separate"/>
            </w:r>
            <w:r w:rsidRPr="00DA2840">
              <w:t>2</w:t>
            </w:r>
            <w:r w:rsidRPr="00DA2840">
              <w:rPr>
                <w:szCs w:val="24"/>
              </w:rPr>
              <w:fldChar w:fldCharType="end"/>
            </w:r>
          </w:p>
        </w:sdtContent>
      </w:sdt>
    </w:sdtContent>
  </w:sdt>
  <w:p w14:paraId="27F16E35" w14:textId="77777777" w:rsidR="00DA2840" w:rsidRDefault="00DA2840" w:rsidP="00691B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1D7AD9" w14:textId="77777777" w:rsidR="0096798B" w:rsidRDefault="0096798B" w:rsidP="00691B91">
      <w:r>
        <w:separator/>
      </w:r>
    </w:p>
  </w:footnote>
  <w:footnote w:type="continuationSeparator" w:id="0">
    <w:p w14:paraId="33C7CD7A" w14:textId="77777777" w:rsidR="0096798B" w:rsidRDefault="0096798B" w:rsidP="00691B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1EC4E1" w14:textId="49FC9F4A" w:rsidR="00EC2F9B" w:rsidRPr="00EC2F9B" w:rsidRDefault="00EC2F9B" w:rsidP="00691B91">
    <w:pPr>
      <w:pStyle w:val="Header"/>
    </w:pPr>
    <w:r w:rsidRPr="00EC2F9B">
      <w:t>Andreas G. D. Petersen</w:t>
    </w:r>
    <w:r>
      <w:ptab w:relativeTo="margin" w:alignment="center" w:leader="none"/>
    </w:r>
    <w:r>
      <w:t>Programmering B</w:t>
    </w:r>
    <w:r>
      <w:ptab w:relativeTo="margin" w:alignment="right" w:leader="none"/>
    </w:r>
    <w:r>
      <w:fldChar w:fldCharType="begin"/>
    </w:r>
    <w:r>
      <w:instrText xml:space="preserve"> TIME \@ "d. MMMM yyyy" </w:instrText>
    </w:r>
    <w:r>
      <w:fldChar w:fldCharType="separate"/>
    </w:r>
    <w:r w:rsidR="001956E2">
      <w:rPr>
        <w:noProof/>
      </w:rPr>
      <w:t>15. april 2020</w:t>
    </w:r>
    <w:r>
      <w:fldChar w:fldCharType="end"/>
    </w:r>
  </w:p>
  <w:p w14:paraId="41739DA4" w14:textId="77777777" w:rsidR="00EC2F9B" w:rsidRPr="00EC2F9B" w:rsidRDefault="00EC2F9B" w:rsidP="00691B91">
    <w:pPr>
      <w:pStyle w:val="Header"/>
    </w:pPr>
    <w:r>
      <w:t>Odense Tekniske Gymnasium</w:t>
    </w:r>
    <w:r>
      <w:ptab w:relativeTo="margin" w:alignment="center" w:leader="none"/>
    </w:r>
    <w:r>
      <w:t>3.D - 2019/2020</w:t>
    </w:r>
    <w:r>
      <w:ptab w:relativeTo="margin" w:alignment="right" w:leader="none"/>
    </w:r>
    <w:r>
      <w:t>SPR</w:t>
    </w:r>
  </w:p>
  <w:p w14:paraId="0B7383BD" w14:textId="77777777" w:rsidR="00EC2F9B" w:rsidRPr="00EC2F9B" w:rsidRDefault="00EC2F9B" w:rsidP="00691B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D53B24"/>
    <w:multiLevelType w:val="hybridMultilevel"/>
    <w:tmpl w:val="3AA88BB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82775B"/>
    <w:multiLevelType w:val="multilevel"/>
    <w:tmpl w:val="4B96087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360B1564"/>
    <w:multiLevelType w:val="hybridMultilevel"/>
    <w:tmpl w:val="C61A4E4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2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zMDQ0NTE2NTcwNbFU0lEKTi0uzszPAykwqQUAWbadjSwAAAA="/>
  </w:docVars>
  <w:rsids>
    <w:rsidRoot w:val="00890152"/>
    <w:rsid w:val="00015863"/>
    <w:rsid w:val="00031AA3"/>
    <w:rsid w:val="000513C3"/>
    <w:rsid w:val="000828DB"/>
    <w:rsid w:val="00090D0E"/>
    <w:rsid w:val="000A599E"/>
    <w:rsid w:val="000B34A8"/>
    <w:rsid w:val="000B4F04"/>
    <w:rsid w:val="00171F8E"/>
    <w:rsid w:val="001956E2"/>
    <w:rsid w:val="001A730B"/>
    <w:rsid w:val="001B2A1D"/>
    <w:rsid w:val="00222D59"/>
    <w:rsid w:val="00293B9A"/>
    <w:rsid w:val="002A746C"/>
    <w:rsid w:val="002D2592"/>
    <w:rsid w:val="002F2A23"/>
    <w:rsid w:val="0032748D"/>
    <w:rsid w:val="00362B1E"/>
    <w:rsid w:val="003B0EC9"/>
    <w:rsid w:val="0045034F"/>
    <w:rsid w:val="00475405"/>
    <w:rsid w:val="00497FA0"/>
    <w:rsid w:val="004F65FF"/>
    <w:rsid w:val="00502B3D"/>
    <w:rsid w:val="005D585F"/>
    <w:rsid w:val="005F2416"/>
    <w:rsid w:val="00607FC3"/>
    <w:rsid w:val="00620DFE"/>
    <w:rsid w:val="0065537D"/>
    <w:rsid w:val="00691B91"/>
    <w:rsid w:val="006977C8"/>
    <w:rsid w:val="006E5FBC"/>
    <w:rsid w:val="006E7C9A"/>
    <w:rsid w:val="00720E17"/>
    <w:rsid w:val="007365FD"/>
    <w:rsid w:val="00784DA3"/>
    <w:rsid w:val="007A5E46"/>
    <w:rsid w:val="007D64B7"/>
    <w:rsid w:val="00890152"/>
    <w:rsid w:val="00902319"/>
    <w:rsid w:val="00907F16"/>
    <w:rsid w:val="00915CEC"/>
    <w:rsid w:val="00955E71"/>
    <w:rsid w:val="00963E40"/>
    <w:rsid w:val="0096798B"/>
    <w:rsid w:val="009C6ADD"/>
    <w:rsid w:val="00A35642"/>
    <w:rsid w:val="00A729B7"/>
    <w:rsid w:val="00B05930"/>
    <w:rsid w:val="00B207F8"/>
    <w:rsid w:val="00BA4994"/>
    <w:rsid w:val="00C947DA"/>
    <w:rsid w:val="00D001F1"/>
    <w:rsid w:val="00D6461F"/>
    <w:rsid w:val="00DA2840"/>
    <w:rsid w:val="00DB6FAB"/>
    <w:rsid w:val="00E101EE"/>
    <w:rsid w:val="00E1373C"/>
    <w:rsid w:val="00E22E14"/>
    <w:rsid w:val="00E4495D"/>
    <w:rsid w:val="00E45025"/>
    <w:rsid w:val="00E72375"/>
    <w:rsid w:val="00E80C43"/>
    <w:rsid w:val="00EB454B"/>
    <w:rsid w:val="00EC1C15"/>
    <w:rsid w:val="00EC2F9B"/>
    <w:rsid w:val="00ED704C"/>
    <w:rsid w:val="00F15094"/>
    <w:rsid w:val="00F208A8"/>
    <w:rsid w:val="00F23C16"/>
    <w:rsid w:val="00F34ED2"/>
    <w:rsid w:val="00F3507A"/>
    <w:rsid w:val="00F426DB"/>
    <w:rsid w:val="00F8156A"/>
    <w:rsid w:val="00F95DAA"/>
    <w:rsid w:val="00FB1F8B"/>
    <w:rsid w:val="00FF3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7C5068"/>
  <w15:chartTrackingRefBased/>
  <w15:docId w15:val="{3DA11302-F58C-48F6-997B-F3801D2310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91B91"/>
    <w:pPr>
      <w:spacing w:after="240" w:line="360" w:lineRule="auto"/>
    </w:pPr>
    <w:rPr>
      <w:rFonts w:ascii="Helvetica" w:hAnsi="Helvetica" w:cs="Helvetic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5642"/>
    <w:pPr>
      <w:keepNext/>
      <w:keepLines/>
      <w:numPr>
        <w:numId w:val="19"/>
      </w:numPr>
      <w:pBdr>
        <w:bottom w:val="single" w:sz="4" w:space="1" w:color="595959" w:themeColor="text1" w:themeTint="A6"/>
      </w:pBdr>
      <w:spacing w:before="360"/>
      <w:outlineLvl w:val="0"/>
    </w:pPr>
    <w:rPr>
      <w:rFonts w:eastAsiaTheme="majorEastAsia" w:cstheme="majorBidi"/>
      <w:b/>
      <w:bCs/>
      <w:small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5642"/>
    <w:pPr>
      <w:keepNext/>
      <w:keepLines/>
      <w:numPr>
        <w:ilvl w:val="1"/>
        <w:numId w:val="19"/>
      </w:numPr>
      <w:spacing w:before="360" w:after="0"/>
      <w:outlineLvl w:val="1"/>
    </w:pPr>
    <w:rPr>
      <w:rFonts w:eastAsiaTheme="majorEastAsia" w:cstheme="majorBidi"/>
      <w:b/>
      <w:bCs/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35642"/>
    <w:pPr>
      <w:keepNext/>
      <w:keepLines/>
      <w:numPr>
        <w:ilvl w:val="2"/>
        <w:numId w:val="19"/>
      </w:numPr>
      <w:spacing w:before="200" w:after="0"/>
      <w:outlineLvl w:val="2"/>
    </w:pPr>
    <w:rPr>
      <w:rFonts w:eastAsiaTheme="majorEastAsia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35642"/>
    <w:pPr>
      <w:keepNext/>
      <w:keepLines/>
      <w:numPr>
        <w:ilvl w:val="3"/>
        <w:numId w:val="19"/>
      </w:numPr>
      <w:spacing w:before="200" w:after="0"/>
      <w:outlineLvl w:val="3"/>
    </w:pPr>
    <w:rPr>
      <w:rFonts w:eastAsiaTheme="majorEastAsia" w:cstheme="majorBidi"/>
      <w:b/>
      <w:bCs/>
      <w:i/>
      <w:iCs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35642"/>
    <w:pPr>
      <w:keepNext/>
      <w:keepLines/>
      <w:numPr>
        <w:ilvl w:val="4"/>
        <w:numId w:val="19"/>
      </w:numPr>
      <w:spacing w:before="200" w:after="0"/>
      <w:outlineLvl w:val="4"/>
    </w:pPr>
    <w:rPr>
      <w:rFonts w:eastAsiaTheme="majorEastAsia" w:cstheme="majorBidi"/>
      <w:color w:val="323E4F" w:themeColor="text2" w:themeShade="BF"/>
      <w:sz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35642"/>
    <w:pPr>
      <w:keepNext/>
      <w:keepLines/>
      <w:numPr>
        <w:ilvl w:val="5"/>
        <w:numId w:val="19"/>
      </w:numPr>
      <w:spacing w:before="200" w:after="0"/>
      <w:outlineLvl w:val="5"/>
    </w:pPr>
    <w:rPr>
      <w:rFonts w:eastAsiaTheme="majorEastAsia" w:cstheme="majorBidi"/>
      <w:i/>
      <w:iCs/>
      <w:color w:val="323E4F" w:themeColor="text2" w:themeShade="BF"/>
      <w:sz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35642"/>
    <w:pPr>
      <w:keepNext/>
      <w:keepLines/>
      <w:numPr>
        <w:ilvl w:val="6"/>
        <w:numId w:val="19"/>
      </w:numPr>
      <w:spacing w:before="200" w:after="0"/>
      <w:outlineLvl w:val="6"/>
    </w:pPr>
    <w:rPr>
      <w:rFonts w:eastAsiaTheme="majorEastAsia" w:cstheme="majorBidi"/>
      <w:i/>
      <w:iCs/>
      <w:color w:val="404040" w:themeColor="text1" w:themeTint="BF"/>
      <w:sz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35642"/>
    <w:pPr>
      <w:keepNext/>
      <w:keepLines/>
      <w:numPr>
        <w:ilvl w:val="7"/>
        <w:numId w:val="19"/>
      </w:numPr>
      <w:spacing w:before="200" w:after="0"/>
      <w:outlineLvl w:val="7"/>
    </w:pPr>
    <w:rPr>
      <w:rFonts w:eastAsiaTheme="majorEastAsia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35642"/>
    <w:pPr>
      <w:keepNext/>
      <w:keepLines/>
      <w:numPr>
        <w:ilvl w:val="8"/>
        <w:numId w:val="16"/>
      </w:numPr>
      <w:spacing w:before="200" w:after="0"/>
      <w:outlineLvl w:val="8"/>
    </w:pPr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35642"/>
    <w:rPr>
      <w:rFonts w:ascii="Helvetica" w:eastAsiaTheme="majorEastAsia" w:hAnsi="Helvetica" w:cstheme="majorBidi"/>
      <w:b/>
      <w:bCs/>
      <w:small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A35642"/>
    <w:rPr>
      <w:rFonts w:ascii="Helvetica" w:eastAsiaTheme="majorEastAsia" w:hAnsi="Helvetica" w:cstheme="majorBidi"/>
      <w:b/>
      <w:bCs/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35642"/>
    <w:rPr>
      <w:rFonts w:ascii="Helvetica" w:eastAsiaTheme="majorEastAsia" w:hAnsi="Helvetica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A35642"/>
    <w:rPr>
      <w:rFonts w:ascii="Helvetica" w:eastAsiaTheme="majorEastAsia" w:hAnsi="Helvetica" w:cstheme="majorBidi"/>
      <w:b/>
      <w:bCs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35642"/>
    <w:rPr>
      <w:rFonts w:ascii="Helvetica" w:eastAsiaTheme="majorEastAsia" w:hAnsi="Helvetica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A35642"/>
    <w:rPr>
      <w:rFonts w:ascii="Helvetica" w:eastAsiaTheme="majorEastAsia" w:hAnsi="Helvetica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rsid w:val="00A35642"/>
    <w:rPr>
      <w:rFonts w:ascii="Helvetica" w:eastAsiaTheme="majorEastAsia" w:hAnsi="Helvetica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A35642"/>
    <w:rPr>
      <w:rFonts w:ascii="Helvetica" w:eastAsiaTheme="majorEastAsia" w:hAnsi="Helvetica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A35642"/>
    <w:rPr>
      <w:rFonts w:ascii="Helvetica" w:eastAsiaTheme="majorEastAsia" w:hAnsi="Helvetica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E4495D"/>
    <w:pPr>
      <w:spacing w:after="200" w:line="240" w:lineRule="auto"/>
    </w:pPr>
    <w:rPr>
      <w:i/>
      <w:iCs/>
      <w:color w:val="44546A" w:themeColor="text2"/>
      <w:sz w:val="22"/>
    </w:rPr>
  </w:style>
  <w:style w:type="paragraph" w:styleId="Title">
    <w:name w:val="Title"/>
    <w:basedOn w:val="Normal"/>
    <w:next w:val="Normal"/>
    <w:link w:val="TitleChar"/>
    <w:autoRedefine/>
    <w:uiPriority w:val="2"/>
    <w:qFormat/>
    <w:rsid w:val="00A35642"/>
    <w:pPr>
      <w:spacing w:after="0" w:line="240" w:lineRule="auto"/>
      <w:contextualSpacing/>
      <w:jc w:val="center"/>
    </w:pPr>
    <w:rPr>
      <w:rFonts w:eastAsiaTheme="majorEastAsia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2"/>
    <w:rsid w:val="00A35642"/>
    <w:rPr>
      <w:rFonts w:ascii="Helvetica" w:eastAsiaTheme="majorEastAsia" w:hAnsi="Helvetica" w:cstheme="majorBidi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3"/>
    <w:qFormat/>
    <w:rsid w:val="00A35642"/>
    <w:pPr>
      <w:numPr>
        <w:ilvl w:val="1"/>
      </w:numPr>
    </w:pPr>
    <w:rPr>
      <w:rFonts w:cstheme="minorBidi"/>
      <w:color w:val="5A5A5A" w:themeColor="text1" w:themeTint="A5"/>
      <w:spacing w:val="10"/>
      <w:sz w:val="22"/>
    </w:rPr>
  </w:style>
  <w:style w:type="character" w:customStyle="1" w:styleId="SubtitleChar">
    <w:name w:val="Subtitle Char"/>
    <w:basedOn w:val="DefaultParagraphFont"/>
    <w:link w:val="Subtitle"/>
    <w:uiPriority w:val="3"/>
    <w:rsid w:val="00A35642"/>
    <w:rPr>
      <w:rFonts w:ascii="Helvetica" w:hAnsi="Helvetica"/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5F2416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5F2416"/>
    <w:rPr>
      <w:i/>
      <w:iCs/>
      <w:color w:val="auto"/>
    </w:rPr>
  </w:style>
  <w:style w:type="paragraph" w:styleId="NoSpacing">
    <w:name w:val="No Spacing"/>
    <w:uiPriority w:val="1"/>
    <w:qFormat/>
    <w:rsid w:val="005F2416"/>
    <w:pPr>
      <w:spacing w:after="0" w:line="360" w:lineRule="auto"/>
    </w:pPr>
    <w:rPr>
      <w:rFonts w:ascii="Helvetica" w:hAnsi="Helvetica" w:cs="Helvetica"/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5F2416"/>
    <w:pPr>
      <w:spacing w:before="160"/>
      <w:ind w:left="720" w:right="720"/>
    </w:pPr>
    <w:rPr>
      <w:rFonts w:asciiTheme="minorHAnsi" w:hAnsiTheme="minorHAnsi" w:cstheme="minorBidi"/>
      <w:i/>
      <w:iCs/>
      <w:sz w:val="22"/>
      <w:lang w:val="en-GB"/>
    </w:rPr>
  </w:style>
  <w:style w:type="character" w:customStyle="1" w:styleId="QuoteChar">
    <w:name w:val="Quote Char"/>
    <w:basedOn w:val="DefaultParagraphFont"/>
    <w:link w:val="Quote"/>
    <w:uiPriority w:val="29"/>
    <w:rsid w:val="005F2416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F2416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/>
      <w:ind w:left="936" w:right="936"/>
      <w:jc w:val="center"/>
    </w:pPr>
    <w:rPr>
      <w:rFonts w:asciiTheme="minorHAnsi" w:hAnsiTheme="minorHAnsi" w:cstheme="minorBidi"/>
      <w:sz w:val="22"/>
      <w:lang w:val="en-GB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F2416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5F241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5F2416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5F241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F2416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5F2416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5F2416"/>
    <w:pPr>
      <w:outlineLvl w:val="9"/>
    </w:pPr>
  </w:style>
  <w:style w:type="paragraph" w:styleId="ListParagraph">
    <w:name w:val="List Paragraph"/>
    <w:basedOn w:val="Normal"/>
    <w:uiPriority w:val="34"/>
    <w:qFormat/>
    <w:rsid w:val="00720E17"/>
    <w:pPr>
      <w:spacing w:after="0"/>
      <w:ind w:left="720"/>
      <w:contextualSpacing/>
    </w:pPr>
    <w:rPr>
      <w:rFonts w:cstheme="minorBidi"/>
    </w:rPr>
  </w:style>
  <w:style w:type="paragraph" w:customStyle="1" w:styleId="Photo">
    <w:name w:val="Photo"/>
    <w:basedOn w:val="Normal"/>
    <w:uiPriority w:val="1"/>
    <w:qFormat/>
    <w:rsid w:val="00A35642"/>
    <w:pPr>
      <w:spacing w:before="2400" w:after="400" w:line="264" w:lineRule="auto"/>
      <w:jc w:val="center"/>
    </w:pPr>
    <w:rPr>
      <w:rFonts w:cstheme="minorBidi"/>
      <w:color w:val="44546A" w:themeColor="text2"/>
      <w:sz w:val="22"/>
      <w:lang w:val="en-US" w:eastAsia="ja-JP"/>
    </w:rPr>
  </w:style>
  <w:style w:type="paragraph" w:customStyle="1" w:styleId="ContactInfo">
    <w:name w:val="Contact Info"/>
    <w:basedOn w:val="Normal"/>
    <w:uiPriority w:val="4"/>
    <w:qFormat/>
    <w:rsid w:val="00A35642"/>
    <w:pPr>
      <w:spacing w:before="360" w:after="0" w:line="264" w:lineRule="auto"/>
      <w:contextualSpacing/>
      <w:jc w:val="center"/>
    </w:pPr>
    <w:rPr>
      <w:rFonts w:cstheme="minorBidi"/>
      <w:color w:val="44546A" w:themeColor="text2"/>
      <w:sz w:val="22"/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EC2F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2F9B"/>
    <w:rPr>
      <w:rFonts w:ascii="Helvetica" w:hAnsi="Helvetica" w:cs="Helvetica"/>
      <w:color w:val="000000" w:themeColor="text1"/>
      <w:sz w:val="24"/>
    </w:rPr>
  </w:style>
  <w:style w:type="paragraph" w:styleId="Footer">
    <w:name w:val="footer"/>
    <w:basedOn w:val="Normal"/>
    <w:link w:val="FooterChar"/>
    <w:uiPriority w:val="99"/>
    <w:unhideWhenUsed/>
    <w:rsid w:val="00EC2F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2F9B"/>
    <w:rPr>
      <w:rFonts w:ascii="Helvetica" w:hAnsi="Helvetica" w:cs="Helvetica"/>
      <w:color w:val="000000" w:themeColor="text1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EC1C1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C1C15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EC1C15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B05930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08CFD7-A1E5-428F-9B55-35545BA5D8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9</Pages>
  <Words>556</Words>
  <Characters>339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Petersen</dc:creator>
  <cp:keywords/>
  <dc:description/>
  <cp:lastModifiedBy>Andreas Petersen</cp:lastModifiedBy>
  <cp:revision>42</cp:revision>
  <dcterms:created xsi:type="dcterms:W3CDTF">2020-03-26T07:25:00Z</dcterms:created>
  <dcterms:modified xsi:type="dcterms:W3CDTF">2020-04-15T11:52:00Z</dcterms:modified>
</cp:coreProperties>
</file>